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4389" w:rsidRPr="00257A3A" w:rsidRDefault="00C2702A" w:rsidP="00D7438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C00000"/>
          <w:sz w:val="52"/>
          <w:szCs w:val="28"/>
        </w:rPr>
      </w:pPr>
      <w:r w:rsidRPr="00257A3A">
        <w:rPr>
          <w:rFonts w:cstheme="minorHAnsi"/>
          <w:b/>
          <w:bCs/>
          <w:color w:val="C00000"/>
          <w:sz w:val="52"/>
          <w:szCs w:val="28"/>
        </w:rPr>
        <w:t>CUMBERLAND COUNTY FOOD PANTRIES</w:t>
      </w:r>
    </w:p>
    <w:p w:rsidR="00D74389" w:rsidRPr="00257A3A" w:rsidRDefault="00D74389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8"/>
          <w:szCs w:val="28"/>
        </w:rPr>
      </w:pPr>
    </w:p>
    <w:p w:rsidR="00B6434E" w:rsidRPr="00257A3A" w:rsidRDefault="00B6434E" w:rsidP="00B6434E">
      <w:pPr>
        <w:jc w:val="center"/>
        <w:rPr>
          <w:color w:val="C00000"/>
        </w:rPr>
      </w:pPr>
      <w:r w:rsidRPr="00257A3A">
        <w:rPr>
          <w:color w:val="C00000"/>
        </w:rPr>
        <w:t>PLEASE CONTACT FOOD PANTRIES FOR UPDATED DISTRIBUTION SCHEDULES</w:t>
      </w:r>
    </w:p>
    <w:p w:rsidR="00B6434E" w:rsidRPr="00257A3A" w:rsidRDefault="00B6434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8"/>
          <w:szCs w:val="28"/>
        </w:rPr>
        <w:sectPr w:rsidR="00B6434E" w:rsidRPr="00257A3A" w:rsidSect="00C2702A">
          <w:headerReference w:type="default" r:id="rId6"/>
          <w:footerReference w:type="default" r:id="rId7"/>
          <w:type w:val="continuous"/>
          <w:pgSz w:w="12240" w:h="15840"/>
          <w:pgMar w:top="630" w:right="1440" w:bottom="1440" w:left="1440" w:header="720" w:footer="720" w:gutter="0"/>
          <w:cols w:space="720"/>
          <w:docGrid w:linePitch="360"/>
        </w:sect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BRIDGTON</w:t>
      </w:r>
    </w:p>
    <w:p w:rsidR="00C2702A" w:rsidRPr="00EF336D" w:rsidRDefault="0036587E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EF336D">
        <w:rPr>
          <w:rFonts w:cstheme="minorHAnsi"/>
          <w:bCs/>
          <w:color w:val="C00000"/>
          <w:sz w:val="24"/>
          <w:szCs w:val="24"/>
        </w:rPr>
        <w:t>BRIDGTON FOOD PANTRY UMC</w:t>
      </w:r>
    </w:p>
    <w:p w:rsidR="00C2702A" w:rsidRPr="00EF336D" w:rsidRDefault="00091787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214 Main St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647-3704</w:t>
      </w:r>
    </w:p>
    <w:p w:rsidR="00C2702A" w:rsidRPr="00EF336D" w:rsidRDefault="00B23154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szCs w:val="24"/>
        </w:rPr>
      </w:pPr>
      <w:r w:rsidRPr="00EF336D">
        <w:rPr>
          <w:rFonts w:cstheme="minorHAnsi"/>
          <w:szCs w:val="24"/>
        </w:rPr>
        <w:t>Hours: Tues 11am-6</w:t>
      </w:r>
      <w:r w:rsidR="00C2702A" w:rsidRPr="00EF336D">
        <w:rPr>
          <w:rFonts w:cstheme="minorHAnsi"/>
          <w:szCs w:val="24"/>
        </w:rPr>
        <w:t>pm</w:t>
      </w:r>
      <w:r w:rsidRPr="00EF336D">
        <w:rPr>
          <w:rFonts w:cstheme="minorHAnsi"/>
          <w:szCs w:val="24"/>
        </w:rPr>
        <w:t>, call for emergencies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szCs w:val="24"/>
        </w:rPr>
      </w:pPr>
      <w:r w:rsidRPr="00EF336D">
        <w:rPr>
          <w:rFonts w:cstheme="minorHAnsi"/>
          <w:szCs w:val="24"/>
        </w:rPr>
        <w:t>Serves:</w:t>
      </w:r>
      <w:r w:rsidRPr="00EF336D">
        <w:rPr>
          <w:rFonts w:ascii="Calibri" w:hAnsi="Calibri" w:cs="Calibri"/>
          <w:szCs w:val="24"/>
        </w:rPr>
        <w:t xml:space="preserve"> </w:t>
      </w:r>
      <w:r w:rsidRPr="00EF336D">
        <w:rPr>
          <w:rFonts w:cstheme="minorHAnsi"/>
          <w:szCs w:val="24"/>
        </w:rPr>
        <w:t>Bridgton</w:t>
      </w:r>
    </w:p>
    <w:p w:rsidR="00C2702A" w:rsidRPr="00257A3A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</w:p>
    <w:p w:rsidR="00C2702A" w:rsidRPr="00257A3A" w:rsidRDefault="0036587E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ST. JOSEPH FOOD PANTRY</w:t>
      </w:r>
    </w:p>
    <w:p w:rsidR="00C2702A" w:rsidRPr="00EF336D" w:rsidRDefault="00091787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225 South High St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647-2334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szCs w:val="24"/>
        </w:rPr>
      </w:pPr>
      <w:r w:rsidRPr="00EF336D">
        <w:rPr>
          <w:rFonts w:cstheme="minorHAnsi"/>
          <w:szCs w:val="24"/>
        </w:rPr>
        <w:t>Hours: 4</w:t>
      </w:r>
      <w:r w:rsidRPr="00EF336D">
        <w:rPr>
          <w:rFonts w:cstheme="minorHAnsi"/>
          <w:szCs w:val="24"/>
          <w:vertAlign w:val="superscript"/>
        </w:rPr>
        <w:t>th</w:t>
      </w:r>
      <w:r w:rsidRPr="00EF336D">
        <w:rPr>
          <w:rFonts w:cstheme="minorHAnsi"/>
          <w:szCs w:val="24"/>
        </w:rPr>
        <w:t xml:space="preserve"> Tues 11am-1pm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szCs w:val="24"/>
        </w:rPr>
      </w:pPr>
      <w:r w:rsidRPr="00EF336D">
        <w:rPr>
          <w:rFonts w:cstheme="minorHAnsi"/>
          <w:szCs w:val="24"/>
        </w:rPr>
        <w:t>Serves:</w:t>
      </w:r>
      <w:r w:rsidRPr="00EF336D">
        <w:rPr>
          <w:rFonts w:ascii="Calibri" w:hAnsi="Calibri" w:cs="Calibri"/>
          <w:szCs w:val="24"/>
        </w:rPr>
        <w:t xml:space="preserve"> </w:t>
      </w:r>
      <w:r w:rsidR="00B23154" w:rsidRPr="00EF336D">
        <w:rPr>
          <w:rFonts w:cstheme="minorHAnsi"/>
          <w:szCs w:val="24"/>
        </w:rPr>
        <w:t>Open to everyone</w:t>
      </w: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BRUNSWICK</w:t>
      </w:r>
    </w:p>
    <w:p w:rsidR="00C2702A" w:rsidRPr="00257A3A" w:rsidRDefault="0036587E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MID-COAST HUNGER PREVENTION FOOD PANTRY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 xml:space="preserve">12 </w:t>
      </w:r>
      <w:proofErr w:type="spellStart"/>
      <w:r w:rsidRPr="00EF336D">
        <w:rPr>
          <w:rFonts w:cstheme="minorHAnsi"/>
          <w:bCs/>
          <w:szCs w:val="24"/>
        </w:rPr>
        <w:t>Tenney</w:t>
      </w:r>
      <w:proofErr w:type="spellEnd"/>
      <w:r w:rsidR="00091787">
        <w:rPr>
          <w:rFonts w:cstheme="minorHAnsi"/>
          <w:bCs/>
          <w:szCs w:val="24"/>
        </w:rPr>
        <w:t xml:space="preserve"> Way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725-2716</w:t>
      </w:r>
    </w:p>
    <w:p w:rsidR="00C2702A" w:rsidRPr="00EF336D" w:rsidRDefault="00624DB0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Hours: Tues 11am-2pm and 4-6pm. Wed/Fri 11am-2pm. </w:t>
      </w:r>
      <w:r w:rsidR="00C2702A" w:rsidRPr="00EF336D">
        <w:rPr>
          <w:rFonts w:cstheme="minorHAnsi"/>
          <w:szCs w:val="24"/>
        </w:rPr>
        <w:t>Sat 12pm-3pm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szCs w:val="24"/>
        </w:rPr>
      </w:pPr>
      <w:r w:rsidRPr="00EF336D">
        <w:rPr>
          <w:rFonts w:cstheme="minorHAnsi"/>
          <w:szCs w:val="24"/>
        </w:rPr>
        <w:t>Serves:</w:t>
      </w:r>
      <w:r w:rsidRPr="00EF336D">
        <w:rPr>
          <w:rFonts w:ascii="Calibri" w:hAnsi="Calibri" w:cs="Calibri"/>
          <w:szCs w:val="24"/>
        </w:rPr>
        <w:t xml:space="preserve"> </w:t>
      </w:r>
      <w:r w:rsidRPr="00EF336D">
        <w:rPr>
          <w:rFonts w:cstheme="minorHAnsi"/>
          <w:szCs w:val="24"/>
        </w:rPr>
        <w:t xml:space="preserve">Brunswick, Topsham, </w:t>
      </w:r>
      <w:proofErr w:type="spellStart"/>
      <w:r w:rsidRPr="00EF336D">
        <w:rPr>
          <w:rFonts w:cstheme="minorHAnsi"/>
          <w:szCs w:val="24"/>
        </w:rPr>
        <w:t>Harpswell</w:t>
      </w:r>
      <w:proofErr w:type="spellEnd"/>
      <w:r w:rsidRPr="00EF336D">
        <w:rPr>
          <w:rFonts w:cstheme="minorHAnsi"/>
          <w:szCs w:val="24"/>
        </w:rPr>
        <w:t>, Lisbon, Bowdoinham</w:t>
      </w:r>
    </w:p>
    <w:p w:rsidR="00C2702A" w:rsidRPr="00257A3A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CASCO</w:t>
      </w:r>
    </w:p>
    <w:p w:rsidR="00C2702A" w:rsidRPr="00257A3A" w:rsidRDefault="0036587E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CASCO ALLIANCE CHURCH FOOD PANTRY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450 Roosevelt Trail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693-9601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szCs w:val="24"/>
        </w:rPr>
      </w:pPr>
      <w:r w:rsidRPr="00EF336D">
        <w:rPr>
          <w:rFonts w:cstheme="minorHAnsi"/>
          <w:szCs w:val="24"/>
        </w:rPr>
        <w:t>Hours: 1</w:t>
      </w:r>
      <w:r w:rsidRPr="00EF336D">
        <w:rPr>
          <w:rFonts w:cstheme="minorHAnsi"/>
          <w:szCs w:val="24"/>
          <w:vertAlign w:val="superscript"/>
        </w:rPr>
        <w:t>st</w:t>
      </w:r>
      <w:r w:rsidRPr="00EF336D">
        <w:rPr>
          <w:rFonts w:cstheme="minorHAnsi"/>
          <w:szCs w:val="24"/>
        </w:rPr>
        <w:t xml:space="preserve"> Tues and 3</w:t>
      </w:r>
      <w:r w:rsidRPr="00EF336D">
        <w:rPr>
          <w:rFonts w:cstheme="minorHAnsi"/>
          <w:szCs w:val="24"/>
          <w:vertAlign w:val="superscript"/>
        </w:rPr>
        <w:t>rd</w:t>
      </w:r>
      <w:r w:rsidRPr="00EF336D">
        <w:rPr>
          <w:rFonts w:cstheme="minorHAnsi"/>
          <w:szCs w:val="24"/>
        </w:rPr>
        <w:t xml:space="preserve"> Mon 6-</w:t>
      </w:r>
      <w:r w:rsidR="00B23154" w:rsidRPr="00EF336D">
        <w:rPr>
          <w:rFonts w:cstheme="minorHAnsi"/>
          <w:szCs w:val="24"/>
        </w:rPr>
        <w:t>7pm, call for emergencies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szCs w:val="24"/>
        </w:rPr>
      </w:pPr>
      <w:r w:rsidRPr="00EF336D">
        <w:rPr>
          <w:rFonts w:cstheme="minorHAnsi"/>
          <w:szCs w:val="24"/>
        </w:rPr>
        <w:t>Serves:</w:t>
      </w:r>
      <w:r w:rsidRPr="00EF336D">
        <w:rPr>
          <w:rFonts w:ascii="Calibri" w:hAnsi="Calibri" w:cs="Calibri"/>
          <w:szCs w:val="24"/>
        </w:rPr>
        <w:t xml:space="preserve"> </w:t>
      </w:r>
      <w:r w:rsidRPr="00EF336D">
        <w:rPr>
          <w:rFonts w:cstheme="minorHAnsi"/>
          <w:szCs w:val="24"/>
        </w:rPr>
        <w:t>Casco, Naples</w:t>
      </w:r>
    </w:p>
    <w:p w:rsidR="00C2702A" w:rsidRPr="00257A3A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color w:val="C00000"/>
          <w:sz w:val="24"/>
          <w:szCs w:val="24"/>
        </w:rPr>
      </w:pPr>
    </w:p>
    <w:p w:rsidR="00C2702A" w:rsidRPr="00257A3A" w:rsidRDefault="0036587E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CASCO VILLAGE CHURCH</w:t>
      </w:r>
    </w:p>
    <w:p w:rsidR="00C2702A" w:rsidRPr="00EF336D" w:rsidRDefault="00091787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941 Meadow Rd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627-4282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szCs w:val="24"/>
        </w:rPr>
      </w:pPr>
      <w:r w:rsidRPr="00EF336D">
        <w:rPr>
          <w:rFonts w:cstheme="minorHAnsi"/>
          <w:szCs w:val="24"/>
        </w:rPr>
        <w:t>Hours: 4</w:t>
      </w:r>
      <w:r w:rsidRPr="00EF336D">
        <w:rPr>
          <w:rFonts w:cstheme="minorHAnsi"/>
          <w:szCs w:val="24"/>
          <w:vertAlign w:val="superscript"/>
        </w:rPr>
        <w:t>th</w:t>
      </w:r>
      <w:r w:rsidRPr="00EF336D">
        <w:rPr>
          <w:rFonts w:cstheme="minorHAnsi"/>
          <w:szCs w:val="24"/>
        </w:rPr>
        <w:t xml:space="preserve"> Thurs 3-5:30pm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szCs w:val="24"/>
        </w:rPr>
      </w:pPr>
      <w:r w:rsidRPr="00EF336D">
        <w:rPr>
          <w:rFonts w:cstheme="minorHAnsi"/>
          <w:szCs w:val="24"/>
        </w:rPr>
        <w:t>Serves:</w:t>
      </w:r>
      <w:r w:rsidRPr="00EF336D">
        <w:rPr>
          <w:rFonts w:ascii="Calibri" w:hAnsi="Calibri" w:cs="Calibri"/>
          <w:szCs w:val="24"/>
        </w:rPr>
        <w:t xml:space="preserve"> </w:t>
      </w:r>
      <w:r w:rsidRPr="00EF336D">
        <w:rPr>
          <w:rFonts w:cstheme="minorHAnsi"/>
          <w:szCs w:val="24"/>
        </w:rPr>
        <w:t xml:space="preserve">Casco, </w:t>
      </w:r>
      <w:proofErr w:type="spellStart"/>
      <w:r w:rsidRPr="00EF336D">
        <w:rPr>
          <w:rFonts w:cstheme="minorHAnsi"/>
          <w:szCs w:val="24"/>
        </w:rPr>
        <w:t>Otisfield</w:t>
      </w:r>
      <w:proofErr w:type="spellEnd"/>
      <w:r w:rsidRPr="00EF336D">
        <w:rPr>
          <w:rFonts w:cstheme="minorHAnsi"/>
          <w:szCs w:val="24"/>
        </w:rPr>
        <w:t>, Raymond</w:t>
      </w:r>
    </w:p>
    <w:p w:rsidR="0036587E" w:rsidRPr="00257A3A" w:rsidRDefault="0036587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807F1A" w:rsidRPr="00257A3A" w:rsidRDefault="00807F1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CUMBERLAND</w:t>
      </w:r>
    </w:p>
    <w:p w:rsidR="00C2702A" w:rsidRPr="00257A3A" w:rsidRDefault="0036587E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COMMUNITY FOOD PANTRY - CUMBERLAND</w:t>
      </w:r>
    </w:p>
    <w:p w:rsidR="00091787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290 Tuttle Rd (Town Hall</w:t>
      </w:r>
      <w:r w:rsidR="00091787">
        <w:rPr>
          <w:rFonts w:cstheme="minorHAnsi"/>
          <w:bCs/>
          <w:szCs w:val="24"/>
        </w:rPr>
        <w:t>)</w:t>
      </w:r>
    </w:p>
    <w:p w:rsidR="00C2702A" w:rsidRPr="00EF336D" w:rsidRDefault="00091787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 xml:space="preserve"> </w:t>
      </w:r>
      <w:r>
        <w:rPr>
          <w:rFonts w:cstheme="minorHAnsi"/>
          <w:bCs/>
          <w:szCs w:val="24"/>
        </w:rPr>
        <w:t>(</w:t>
      </w:r>
      <w:r w:rsidR="00C2702A" w:rsidRPr="00EF336D">
        <w:rPr>
          <w:rFonts w:cstheme="minorHAnsi"/>
          <w:bCs/>
          <w:szCs w:val="24"/>
        </w:rPr>
        <w:t>207) 829-4264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Hours: 1</w:t>
      </w:r>
      <w:r w:rsidRPr="00EF336D">
        <w:rPr>
          <w:rFonts w:cstheme="minorHAnsi"/>
          <w:bCs/>
          <w:szCs w:val="24"/>
          <w:vertAlign w:val="superscript"/>
        </w:rPr>
        <w:t>st</w:t>
      </w:r>
      <w:r w:rsidRPr="00EF336D">
        <w:rPr>
          <w:rFonts w:cstheme="minorHAnsi"/>
          <w:bCs/>
          <w:szCs w:val="24"/>
        </w:rPr>
        <w:t>/2</w:t>
      </w:r>
      <w:r w:rsidRPr="00EF336D">
        <w:rPr>
          <w:rFonts w:cstheme="minorHAnsi"/>
          <w:bCs/>
          <w:szCs w:val="24"/>
          <w:vertAlign w:val="superscript"/>
        </w:rPr>
        <w:t>nd</w:t>
      </w:r>
      <w:r w:rsidRPr="00EF336D">
        <w:rPr>
          <w:rFonts w:cstheme="minorHAnsi"/>
          <w:bCs/>
          <w:szCs w:val="24"/>
        </w:rPr>
        <w:t>/4</w:t>
      </w:r>
      <w:r w:rsidRPr="00EF336D">
        <w:rPr>
          <w:rFonts w:cstheme="minorHAnsi"/>
          <w:bCs/>
          <w:szCs w:val="24"/>
          <w:vertAlign w:val="superscript"/>
        </w:rPr>
        <w:t>th</w:t>
      </w:r>
      <w:r w:rsidRPr="00EF336D">
        <w:rPr>
          <w:rFonts w:cstheme="minorHAnsi"/>
          <w:bCs/>
          <w:szCs w:val="24"/>
        </w:rPr>
        <w:t xml:space="preserve"> Fri 3-6pm</w:t>
      </w:r>
      <w:r w:rsidR="00B23154" w:rsidRPr="00EF336D">
        <w:rPr>
          <w:rFonts w:cstheme="minorHAnsi"/>
          <w:bCs/>
          <w:szCs w:val="24"/>
        </w:rPr>
        <w:t>, call for emergencies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Serves: Cumberland, North Yarmouth, New Gloucester</w:t>
      </w: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EAST BALDWIN</w:t>
      </w:r>
    </w:p>
    <w:p w:rsidR="00C2702A" w:rsidRPr="00257A3A" w:rsidRDefault="0036587E" w:rsidP="00C2702A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FIRST CONGREGATIONAL EAST BALDWIN FOOD PANTRY</w:t>
      </w:r>
    </w:p>
    <w:p w:rsidR="00C2702A" w:rsidRPr="00EF336D" w:rsidRDefault="00091787" w:rsidP="00C2702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>
        <w:rPr>
          <w:rFonts w:eastAsiaTheme="minorEastAsia" w:cstheme="minorHAnsi"/>
          <w:szCs w:val="24"/>
          <w:lang w:eastAsia="ja-JP"/>
        </w:rPr>
        <w:t>26 School St</w:t>
      </w:r>
    </w:p>
    <w:p w:rsidR="00C2702A" w:rsidRPr="00EF336D" w:rsidRDefault="00C2702A" w:rsidP="00C2702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EF336D">
        <w:rPr>
          <w:rFonts w:eastAsiaTheme="minorEastAsia" w:cstheme="minorHAnsi"/>
          <w:szCs w:val="24"/>
          <w:lang w:eastAsia="ja-JP"/>
        </w:rPr>
        <w:t>(207) 657-2360</w:t>
      </w:r>
    </w:p>
    <w:p w:rsidR="00C2702A" w:rsidRPr="00EF336D" w:rsidRDefault="00C2702A" w:rsidP="00C2702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EF336D">
        <w:rPr>
          <w:rFonts w:eastAsiaTheme="minorEastAsia" w:cstheme="minorHAnsi"/>
          <w:szCs w:val="24"/>
          <w:lang w:eastAsia="ja-JP"/>
        </w:rPr>
        <w:t>Hours: Tues 9:30-10:15am</w:t>
      </w:r>
    </w:p>
    <w:p w:rsidR="00C2702A" w:rsidRPr="00EF336D" w:rsidRDefault="00C2702A" w:rsidP="00C2702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EF336D">
        <w:rPr>
          <w:rFonts w:eastAsiaTheme="minorEastAsia" w:cstheme="minorHAnsi"/>
          <w:szCs w:val="24"/>
          <w:lang w:eastAsia="ja-JP"/>
        </w:rPr>
        <w:t>Serves:</w:t>
      </w:r>
      <w:r w:rsidRPr="00EF336D">
        <w:rPr>
          <w:rFonts w:eastAsiaTheme="minorEastAsia"/>
          <w:szCs w:val="24"/>
          <w:lang w:eastAsia="ja-JP"/>
        </w:rPr>
        <w:t xml:space="preserve"> </w:t>
      </w:r>
      <w:r w:rsidRPr="00EF336D">
        <w:rPr>
          <w:rFonts w:eastAsiaTheme="minorEastAsia" w:cstheme="minorHAnsi"/>
          <w:szCs w:val="24"/>
          <w:lang w:eastAsia="ja-JP"/>
        </w:rPr>
        <w:t>Baldwin, Limington, Standish, Steep Falls, Cornish</w:t>
      </w: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FALMOUTH</w:t>
      </w:r>
    </w:p>
    <w:p w:rsidR="00C2702A" w:rsidRPr="00257A3A" w:rsidRDefault="0036587E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FALMOUTH FOOD PANTRY</w:t>
      </w:r>
    </w:p>
    <w:p w:rsidR="00C2702A" w:rsidRPr="00EF336D" w:rsidRDefault="00091787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271 Falmouth Rd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781-2996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 xml:space="preserve">Hours: </w:t>
      </w:r>
      <w:r w:rsidRPr="00EF336D">
        <w:rPr>
          <w:rFonts w:cstheme="minorHAnsi"/>
          <w:szCs w:val="24"/>
        </w:rPr>
        <w:t>1</w:t>
      </w:r>
      <w:r w:rsidRPr="00EF336D">
        <w:rPr>
          <w:rFonts w:cstheme="minorHAnsi"/>
          <w:szCs w:val="24"/>
          <w:vertAlign w:val="superscript"/>
        </w:rPr>
        <w:t>st</w:t>
      </w:r>
      <w:r w:rsidRPr="00EF336D">
        <w:rPr>
          <w:rFonts w:cstheme="minorHAnsi"/>
          <w:szCs w:val="24"/>
        </w:rPr>
        <w:t xml:space="preserve"> and 3</w:t>
      </w:r>
      <w:r w:rsidRPr="00EF336D">
        <w:rPr>
          <w:rFonts w:cstheme="minorHAnsi"/>
          <w:szCs w:val="24"/>
          <w:vertAlign w:val="superscript"/>
        </w:rPr>
        <w:t>rd</w:t>
      </w:r>
      <w:r w:rsidRPr="00EF336D">
        <w:rPr>
          <w:rFonts w:cstheme="minorHAnsi"/>
          <w:szCs w:val="24"/>
        </w:rPr>
        <w:t xml:space="preserve"> Mon 9-11am, 2</w:t>
      </w:r>
      <w:r w:rsidRPr="00EF336D">
        <w:rPr>
          <w:rFonts w:cstheme="minorHAnsi"/>
          <w:szCs w:val="24"/>
          <w:vertAlign w:val="superscript"/>
        </w:rPr>
        <w:t>nd</w:t>
      </w:r>
      <w:r w:rsidRPr="00EF336D">
        <w:rPr>
          <w:rFonts w:cstheme="minorHAnsi"/>
          <w:szCs w:val="24"/>
        </w:rPr>
        <w:t>/3</w:t>
      </w:r>
      <w:r w:rsidRPr="00EF336D">
        <w:rPr>
          <w:rFonts w:cstheme="minorHAnsi"/>
          <w:szCs w:val="24"/>
          <w:vertAlign w:val="superscript"/>
        </w:rPr>
        <w:t>rd</w:t>
      </w:r>
      <w:r w:rsidRPr="00EF336D">
        <w:rPr>
          <w:rFonts w:cstheme="minorHAnsi"/>
          <w:szCs w:val="24"/>
        </w:rPr>
        <w:t>/4</w:t>
      </w:r>
      <w:r w:rsidRPr="00EF336D">
        <w:rPr>
          <w:rFonts w:cstheme="minorHAnsi"/>
          <w:szCs w:val="24"/>
          <w:vertAlign w:val="superscript"/>
        </w:rPr>
        <w:t>th</w:t>
      </w:r>
      <w:r w:rsidR="00B23154" w:rsidRPr="00EF336D">
        <w:rPr>
          <w:rFonts w:cstheme="minorHAnsi"/>
          <w:szCs w:val="24"/>
        </w:rPr>
        <w:t xml:space="preserve"> Tues 10</w:t>
      </w:r>
      <w:r w:rsidRPr="00EF336D">
        <w:rPr>
          <w:rFonts w:cstheme="minorHAnsi"/>
          <w:szCs w:val="24"/>
        </w:rPr>
        <w:t>-11:30 am, Thurs 4:30-6:30pm, Home Delivery available to disabled, ill, and elderly.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Serves: Portland, Westbrook, Cumberland, Yarmouth</w:t>
      </w: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FREEPORT</w:t>
      </w:r>
    </w:p>
    <w:p w:rsidR="00C2702A" w:rsidRPr="00257A3A" w:rsidRDefault="0036587E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FREEPORT COMMUNITY SERVICES</w:t>
      </w:r>
    </w:p>
    <w:p w:rsidR="00C2702A" w:rsidRPr="00EF336D" w:rsidRDefault="00091787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53 Depot St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865-3985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Hours: Mon-Thurs 10am-4pm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 xml:space="preserve">Serves: Freeport, </w:t>
      </w:r>
      <w:proofErr w:type="spellStart"/>
      <w:r w:rsidRPr="00EF336D">
        <w:rPr>
          <w:rFonts w:cstheme="minorHAnsi"/>
          <w:bCs/>
          <w:szCs w:val="24"/>
        </w:rPr>
        <w:t>Pownal</w:t>
      </w:r>
      <w:proofErr w:type="spellEnd"/>
    </w:p>
    <w:p w:rsidR="00B6434E" w:rsidRPr="00A75E04" w:rsidRDefault="00B6434E" w:rsidP="00B6434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48"/>
          <w:szCs w:val="28"/>
        </w:rPr>
      </w:pPr>
    </w:p>
    <w:p w:rsidR="00B6434E" w:rsidRPr="00257A3A" w:rsidRDefault="00B6434E" w:rsidP="00B6434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52"/>
          <w:szCs w:val="28"/>
        </w:rPr>
        <w:sectPr w:rsidR="00B6434E" w:rsidRPr="00257A3A" w:rsidSect="00C270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A75E04" w:rsidRDefault="00A75E04" w:rsidP="00B6434E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C00000"/>
          <w:sz w:val="52"/>
          <w:szCs w:val="28"/>
        </w:rPr>
      </w:pPr>
    </w:p>
    <w:p w:rsidR="00B6434E" w:rsidRPr="00257A3A" w:rsidRDefault="00B6434E" w:rsidP="00B6434E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C00000"/>
          <w:sz w:val="52"/>
          <w:szCs w:val="28"/>
        </w:rPr>
      </w:pPr>
      <w:r w:rsidRPr="00257A3A">
        <w:rPr>
          <w:rFonts w:cstheme="minorHAnsi"/>
          <w:b/>
          <w:bCs/>
          <w:color w:val="C00000"/>
          <w:sz w:val="52"/>
          <w:szCs w:val="28"/>
        </w:rPr>
        <w:lastRenderedPageBreak/>
        <w:t>CUMBERLAND COUNTY FOOD PANTRIES</w:t>
      </w:r>
    </w:p>
    <w:p w:rsidR="00B6434E" w:rsidRPr="00257A3A" w:rsidRDefault="00B6434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  <w:sectPr w:rsidR="00B6434E" w:rsidRPr="00257A3A" w:rsidSect="00B6434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36587E" w:rsidRPr="00257A3A" w:rsidRDefault="0036587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GORHAM</w:t>
      </w:r>
    </w:p>
    <w:p w:rsidR="00C2702A" w:rsidRPr="00257A3A" w:rsidRDefault="0036587E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GORHAM ECUMENICAL FOOD PANTRY</w:t>
      </w:r>
    </w:p>
    <w:p w:rsidR="00C2702A" w:rsidRPr="00EF336D" w:rsidRDefault="00091787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299 B Main St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222-4351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szCs w:val="24"/>
        </w:rPr>
      </w:pPr>
      <w:r w:rsidRPr="00EF336D">
        <w:rPr>
          <w:rFonts w:cstheme="minorHAnsi"/>
          <w:szCs w:val="24"/>
        </w:rPr>
        <w:t>Hours: Thurs 9-11am, 2</w:t>
      </w:r>
      <w:r w:rsidRPr="00EF336D">
        <w:rPr>
          <w:rFonts w:cstheme="minorHAnsi"/>
          <w:szCs w:val="24"/>
          <w:vertAlign w:val="superscript"/>
        </w:rPr>
        <w:t>nd</w:t>
      </w:r>
      <w:r w:rsidRPr="00EF336D">
        <w:rPr>
          <w:rFonts w:cstheme="minorHAnsi"/>
          <w:szCs w:val="24"/>
        </w:rPr>
        <w:t>/4</w:t>
      </w:r>
      <w:r w:rsidRPr="00EF336D">
        <w:rPr>
          <w:rFonts w:cstheme="minorHAnsi"/>
          <w:szCs w:val="24"/>
          <w:vertAlign w:val="superscript"/>
        </w:rPr>
        <w:t>th</w:t>
      </w:r>
      <w:r w:rsidRPr="00EF336D">
        <w:rPr>
          <w:rFonts w:cstheme="minorHAnsi"/>
          <w:szCs w:val="24"/>
        </w:rPr>
        <w:t xml:space="preserve"> Wed 6-7pm</w:t>
      </w:r>
    </w:p>
    <w:p w:rsidR="00C2702A" w:rsidRPr="00EF336D" w:rsidRDefault="00C2702A" w:rsidP="0036587E">
      <w:pPr>
        <w:rPr>
          <w:rFonts w:cstheme="minorHAnsi"/>
          <w:szCs w:val="24"/>
        </w:rPr>
      </w:pPr>
      <w:r w:rsidRPr="00EF336D">
        <w:rPr>
          <w:rFonts w:cstheme="minorHAnsi"/>
          <w:szCs w:val="24"/>
        </w:rPr>
        <w:t>Serves:</w:t>
      </w:r>
      <w:r w:rsidRPr="00EF336D">
        <w:rPr>
          <w:rFonts w:ascii="Calibri" w:hAnsi="Calibri" w:cs="Calibri"/>
          <w:szCs w:val="24"/>
        </w:rPr>
        <w:t xml:space="preserve"> </w:t>
      </w:r>
      <w:r w:rsidRPr="00EF336D">
        <w:rPr>
          <w:rFonts w:cstheme="minorHAnsi"/>
          <w:szCs w:val="24"/>
        </w:rPr>
        <w:t xml:space="preserve">Gorham, Windham, Limington, Standish, </w:t>
      </w:r>
      <w:r w:rsidR="00624DB0" w:rsidRPr="00EF336D">
        <w:rPr>
          <w:rFonts w:cstheme="minorHAnsi"/>
          <w:szCs w:val="24"/>
        </w:rPr>
        <w:t>and Westbrook</w:t>
      </w:r>
      <w:r w:rsidR="00624DB0">
        <w:rPr>
          <w:rFonts w:cstheme="minorHAnsi"/>
          <w:szCs w:val="24"/>
        </w:rPr>
        <w:t>. No one is turned away</w:t>
      </w: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GRAY</w:t>
      </w:r>
    </w:p>
    <w:p w:rsidR="00C2702A" w:rsidRPr="00257A3A" w:rsidRDefault="0036587E" w:rsidP="00C2702A">
      <w:pPr>
        <w:spacing w:after="0" w:line="240" w:lineRule="auto"/>
        <w:rPr>
          <w:rFonts w:ascii="Calibri" w:eastAsia="Times New Roman" w:hAnsi="Calibri" w:cs="Calibri"/>
          <w:color w:val="C00000"/>
          <w:sz w:val="24"/>
          <w:szCs w:val="24"/>
        </w:rPr>
      </w:pPr>
      <w:r w:rsidRPr="00257A3A">
        <w:rPr>
          <w:rFonts w:ascii="Calibri" w:eastAsia="Times New Roman" w:hAnsi="Calibri" w:cs="Calibri"/>
          <w:bCs/>
          <w:color w:val="C00000"/>
          <w:sz w:val="24"/>
          <w:szCs w:val="24"/>
        </w:rPr>
        <w:t>CROSSROADS COMMUNITY CHURCH</w:t>
      </w:r>
    </w:p>
    <w:p w:rsidR="00C2702A" w:rsidRPr="00091787" w:rsidRDefault="00091787" w:rsidP="00C2702A">
      <w:pPr>
        <w:spacing w:after="0" w:line="240" w:lineRule="auto"/>
        <w:rPr>
          <w:rFonts w:ascii="Calibri" w:eastAsia="Times New Roman" w:hAnsi="Calibri" w:cs="Calibri"/>
        </w:rPr>
      </w:pPr>
      <w:r w:rsidRPr="00091787">
        <w:rPr>
          <w:rFonts w:ascii="Calibri" w:eastAsia="Times New Roman" w:hAnsi="Calibri" w:cs="Calibri"/>
        </w:rPr>
        <w:t>14 Lewiston Rd</w:t>
      </w:r>
    </w:p>
    <w:p w:rsidR="00C2702A" w:rsidRPr="00091787" w:rsidRDefault="00C2702A" w:rsidP="00C2702A">
      <w:pPr>
        <w:spacing w:after="0" w:line="240" w:lineRule="auto"/>
        <w:rPr>
          <w:rFonts w:ascii="Calibri" w:eastAsia="Times New Roman" w:hAnsi="Calibri" w:cs="Calibri"/>
        </w:rPr>
      </w:pPr>
      <w:r w:rsidRPr="00091787">
        <w:rPr>
          <w:rFonts w:ascii="Calibri" w:eastAsia="Times New Roman" w:hAnsi="Calibri" w:cs="Calibri"/>
        </w:rPr>
        <w:t>(207) 657-1121</w:t>
      </w:r>
    </w:p>
    <w:p w:rsidR="00C2702A" w:rsidRPr="00091787" w:rsidRDefault="00C2702A" w:rsidP="00C2702A">
      <w:pPr>
        <w:spacing w:after="0" w:line="240" w:lineRule="auto"/>
        <w:rPr>
          <w:rFonts w:ascii="Calibri" w:eastAsia="Times New Roman" w:hAnsi="Calibri" w:cs="Calibri"/>
        </w:rPr>
      </w:pPr>
      <w:r w:rsidRPr="00091787">
        <w:rPr>
          <w:rFonts w:ascii="Calibri" w:eastAsia="Times New Roman" w:hAnsi="Calibri" w:cs="Calibri"/>
        </w:rPr>
        <w:t>Hours: Sun 1-2:30pm</w:t>
      </w:r>
    </w:p>
    <w:p w:rsidR="00C2702A" w:rsidRPr="00091787" w:rsidRDefault="00C2702A" w:rsidP="00C2702A">
      <w:pPr>
        <w:spacing w:after="0" w:line="240" w:lineRule="auto"/>
        <w:rPr>
          <w:rFonts w:ascii="Calibri" w:eastAsia="Times New Roman" w:hAnsi="Calibri" w:cs="Calibri"/>
        </w:rPr>
      </w:pPr>
      <w:r w:rsidRPr="00091787">
        <w:rPr>
          <w:rFonts w:ascii="Calibri" w:eastAsia="Times New Roman" w:hAnsi="Calibri" w:cs="Calibri"/>
        </w:rPr>
        <w:t xml:space="preserve">Serves: </w:t>
      </w:r>
      <w:r w:rsidR="00B23154" w:rsidRPr="00091787">
        <w:rPr>
          <w:rFonts w:ascii="Calibri" w:eastAsia="Times New Roman" w:hAnsi="Calibri" w:cs="Calibri"/>
        </w:rPr>
        <w:t>No one is turned away</w:t>
      </w:r>
    </w:p>
    <w:p w:rsidR="00C2702A" w:rsidRPr="00257A3A" w:rsidRDefault="00C2702A" w:rsidP="00C2702A">
      <w:pPr>
        <w:spacing w:after="0" w:line="240" w:lineRule="auto"/>
        <w:rPr>
          <w:rFonts w:ascii="Calibri" w:eastAsia="Times New Roman" w:hAnsi="Calibri" w:cs="Calibri"/>
          <w:color w:val="C00000"/>
          <w:sz w:val="24"/>
          <w:szCs w:val="24"/>
        </w:rPr>
      </w:pPr>
      <w:r w:rsidRPr="00257A3A">
        <w:rPr>
          <w:rFonts w:ascii="Calibri" w:eastAsia="Times New Roman" w:hAnsi="Calibri" w:cs="Calibri"/>
          <w:bCs/>
          <w:color w:val="C00000"/>
          <w:sz w:val="24"/>
          <w:szCs w:val="24"/>
        </w:rPr>
        <w:t> </w:t>
      </w:r>
    </w:p>
    <w:p w:rsidR="00C2702A" w:rsidRPr="00257A3A" w:rsidRDefault="0036587E" w:rsidP="00C2702A">
      <w:pPr>
        <w:spacing w:after="0" w:line="240" w:lineRule="auto"/>
        <w:rPr>
          <w:rFonts w:ascii="Calibri" w:eastAsia="Times New Roman" w:hAnsi="Calibri" w:cs="Calibri"/>
          <w:color w:val="C00000"/>
          <w:sz w:val="24"/>
          <w:szCs w:val="24"/>
        </w:rPr>
      </w:pPr>
      <w:r w:rsidRPr="00257A3A">
        <w:rPr>
          <w:rFonts w:ascii="Calibri" w:eastAsia="Times New Roman" w:hAnsi="Calibri" w:cs="Calibri"/>
          <w:bCs/>
          <w:color w:val="C00000"/>
          <w:sz w:val="24"/>
          <w:szCs w:val="24"/>
        </w:rPr>
        <w:t>GRAY COMMUNITY FOOD PANTRY</w:t>
      </w:r>
    </w:p>
    <w:p w:rsidR="00C2702A" w:rsidRPr="00091787" w:rsidRDefault="00091787" w:rsidP="00C2702A">
      <w:pPr>
        <w:spacing w:after="0" w:line="240" w:lineRule="auto"/>
        <w:rPr>
          <w:rFonts w:ascii="Calibri" w:eastAsia="Times New Roman" w:hAnsi="Calibri" w:cs="Calibri"/>
        </w:rPr>
      </w:pPr>
      <w:r w:rsidRPr="00091787">
        <w:rPr>
          <w:rFonts w:ascii="Calibri" w:eastAsia="Times New Roman" w:hAnsi="Calibri" w:cs="Calibri"/>
        </w:rPr>
        <w:t>5 Brown St</w:t>
      </w:r>
    </w:p>
    <w:p w:rsidR="00C2702A" w:rsidRPr="00091787" w:rsidRDefault="00C2702A" w:rsidP="00C2702A">
      <w:pPr>
        <w:spacing w:after="0" w:line="240" w:lineRule="auto"/>
        <w:rPr>
          <w:rFonts w:ascii="Calibri" w:eastAsia="Times New Roman" w:hAnsi="Calibri" w:cs="Calibri"/>
        </w:rPr>
      </w:pPr>
      <w:r w:rsidRPr="00091787">
        <w:rPr>
          <w:rFonts w:ascii="Calibri" w:eastAsia="Times New Roman" w:hAnsi="Calibri" w:cs="Calibri"/>
        </w:rPr>
        <w:t>(207) 657-4279</w:t>
      </w:r>
    </w:p>
    <w:p w:rsidR="00C2702A" w:rsidRPr="00091787" w:rsidRDefault="00C2702A" w:rsidP="00C2702A">
      <w:pPr>
        <w:spacing w:after="0" w:line="240" w:lineRule="auto"/>
        <w:rPr>
          <w:rFonts w:ascii="Calibri" w:eastAsia="Times New Roman" w:hAnsi="Calibri" w:cs="Calibri"/>
        </w:rPr>
      </w:pPr>
      <w:r w:rsidRPr="00091787">
        <w:rPr>
          <w:rFonts w:ascii="Calibri" w:eastAsia="Times New Roman" w:hAnsi="Calibri" w:cs="Calibri"/>
        </w:rPr>
        <w:t>Hours: 1</w:t>
      </w:r>
      <w:r w:rsidRPr="00091787">
        <w:rPr>
          <w:rFonts w:ascii="Calibri" w:eastAsia="Times New Roman" w:hAnsi="Calibri" w:cs="Calibri"/>
          <w:vertAlign w:val="superscript"/>
        </w:rPr>
        <w:t>st</w:t>
      </w:r>
      <w:r w:rsidRPr="00091787">
        <w:rPr>
          <w:rFonts w:ascii="Calibri" w:eastAsia="Times New Roman" w:hAnsi="Calibri" w:cs="Calibri"/>
        </w:rPr>
        <w:t xml:space="preserve"> and 3</w:t>
      </w:r>
      <w:r w:rsidRPr="00091787">
        <w:rPr>
          <w:rFonts w:ascii="Calibri" w:eastAsia="Times New Roman" w:hAnsi="Calibri" w:cs="Calibri"/>
          <w:vertAlign w:val="superscript"/>
        </w:rPr>
        <w:t>rd</w:t>
      </w:r>
      <w:r w:rsidRPr="00091787">
        <w:rPr>
          <w:rFonts w:ascii="Calibri" w:eastAsia="Times New Roman" w:hAnsi="Calibri" w:cs="Calibri"/>
        </w:rPr>
        <w:t xml:space="preserve"> Fri 2-4</w:t>
      </w:r>
      <w:r w:rsidR="00B23154" w:rsidRPr="00091787">
        <w:rPr>
          <w:rFonts w:ascii="Calibri" w:eastAsia="Times New Roman" w:hAnsi="Calibri" w:cs="Calibri"/>
        </w:rPr>
        <w:t>:30</w:t>
      </w:r>
      <w:r w:rsidRPr="00091787">
        <w:rPr>
          <w:rFonts w:ascii="Calibri" w:eastAsia="Times New Roman" w:hAnsi="Calibri" w:cs="Calibri"/>
        </w:rPr>
        <w:t>pm</w:t>
      </w:r>
      <w:r w:rsidR="00B23154" w:rsidRPr="00091787">
        <w:rPr>
          <w:rFonts w:ascii="Calibri" w:eastAsia="Times New Roman" w:hAnsi="Calibri" w:cs="Calibri"/>
        </w:rPr>
        <w:t xml:space="preserve">, </w:t>
      </w:r>
      <w:r w:rsidR="00B23154" w:rsidRPr="00091787">
        <w:rPr>
          <w:rFonts w:cstheme="minorHAnsi"/>
          <w:bCs/>
        </w:rPr>
        <w:t>call for emergencies</w:t>
      </w:r>
    </w:p>
    <w:p w:rsidR="00C2702A" w:rsidRPr="00091787" w:rsidRDefault="00C2702A" w:rsidP="00C2702A">
      <w:pPr>
        <w:spacing w:after="0" w:line="240" w:lineRule="auto"/>
        <w:rPr>
          <w:rFonts w:ascii="Calibri" w:eastAsia="Times New Roman" w:hAnsi="Calibri" w:cs="Calibri"/>
        </w:rPr>
      </w:pPr>
      <w:r w:rsidRPr="00091787">
        <w:rPr>
          <w:rFonts w:ascii="Calibri" w:eastAsia="Times New Roman" w:hAnsi="Calibri" w:cs="Calibri"/>
        </w:rPr>
        <w:t>Serves: Gray, New Gloucester, Auburn, Windham, Portland</w:t>
      </w: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HARRISON</w:t>
      </w:r>
    </w:p>
    <w:p w:rsidR="00C2702A" w:rsidRPr="00257A3A" w:rsidRDefault="0036587E" w:rsidP="00C2702A">
      <w:pPr>
        <w:spacing w:after="0" w:line="240" w:lineRule="auto"/>
        <w:rPr>
          <w:rFonts w:ascii="Calibri" w:eastAsia="Times New Roman" w:hAnsi="Calibri" w:cs="Calibri"/>
          <w:color w:val="C00000"/>
          <w:sz w:val="24"/>
          <w:szCs w:val="24"/>
        </w:rPr>
      </w:pPr>
      <w:r w:rsidRPr="00257A3A">
        <w:rPr>
          <w:rFonts w:ascii="Calibri" w:eastAsia="Times New Roman" w:hAnsi="Calibri" w:cs="Calibri"/>
          <w:bCs/>
          <w:color w:val="C00000"/>
          <w:sz w:val="24"/>
          <w:szCs w:val="24"/>
        </w:rPr>
        <w:t>HARRISON FOOD BANK</w:t>
      </w:r>
    </w:p>
    <w:p w:rsidR="00C2702A" w:rsidRPr="00EF336D" w:rsidRDefault="00C2702A" w:rsidP="00C2702A">
      <w:pPr>
        <w:spacing w:after="0" w:line="240" w:lineRule="auto"/>
        <w:rPr>
          <w:rFonts w:ascii="Calibri" w:eastAsia="Times New Roman" w:hAnsi="Calibri" w:cs="Calibri"/>
          <w:szCs w:val="24"/>
        </w:rPr>
      </w:pPr>
      <w:r w:rsidRPr="00EF336D">
        <w:rPr>
          <w:rFonts w:ascii="Calibri" w:eastAsia="Times New Roman" w:hAnsi="Calibri" w:cs="Calibri"/>
          <w:szCs w:val="24"/>
        </w:rPr>
        <w:t xml:space="preserve">176 </w:t>
      </w:r>
      <w:r w:rsidR="00091787">
        <w:rPr>
          <w:rFonts w:ascii="Calibri" w:eastAsia="Times New Roman" w:hAnsi="Calibri" w:cs="Calibri"/>
          <w:szCs w:val="24"/>
        </w:rPr>
        <w:t>Waterford Rd</w:t>
      </w:r>
    </w:p>
    <w:p w:rsidR="00C2702A" w:rsidRPr="00EF336D" w:rsidRDefault="00C2702A" w:rsidP="00C2702A">
      <w:pPr>
        <w:spacing w:after="0" w:line="240" w:lineRule="auto"/>
        <w:rPr>
          <w:rFonts w:ascii="Calibri" w:eastAsia="Times New Roman" w:hAnsi="Calibri" w:cs="Calibri"/>
          <w:szCs w:val="24"/>
        </w:rPr>
      </w:pPr>
      <w:r w:rsidRPr="00EF336D">
        <w:rPr>
          <w:rFonts w:ascii="Calibri" w:eastAsia="Times New Roman" w:hAnsi="Calibri" w:cs="Calibri"/>
          <w:szCs w:val="24"/>
        </w:rPr>
        <w:t>(207) 647-3384</w:t>
      </w:r>
    </w:p>
    <w:p w:rsidR="00C2702A" w:rsidRPr="00EF336D" w:rsidRDefault="00C2702A" w:rsidP="00C2702A">
      <w:pPr>
        <w:spacing w:after="0" w:line="240" w:lineRule="auto"/>
        <w:rPr>
          <w:rFonts w:ascii="Calibri" w:eastAsia="Times New Roman" w:hAnsi="Calibri" w:cs="Calibri"/>
          <w:szCs w:val="24"/>
        </w:rPr>
      </w:pPr>
      <w:r w:rsidRPr="00EF336D">
        <w:rPr>
          <w:rFonts w:ascii="Calibri" w:eastAsia="Times New Roman" w:hAnsi="Calibri" w:cs="Calibri"/>
          <w:szCs w:val="24"/>
        </w:rPr>
        <w:t>Hours: Tues 3-7:30 pm</w:t>
      </w:r>
    </w:p>
    <w:p w:rsidR="00C2702A" w:rsidRPr="00EF336D" w:rsidRDefault="00C2702A" w:rsidP="00C2702A">
      <w:pPr>
        <w:spacing w:after="0" w:line="240" w:lineRule="auto"/>
        <w:rPr>
          <w:rFonts w:ascii="Calibri" w:eastAsia="Times New Roman" w:hAnsi="Calibri" w:cs="Calibri"/>
          <w:szCs w:val="24"/>
        </w:rPr>
      </w:pPr>
      <w:r w:rsidRPr="00EF336D">
        <w:rPr>
          <w:rFonts w:ascii="Calibri" w:eastAsia="Times New Roman" w:hAnsi="Calibri" w:cs="Calibri"/>
          <w:szCs w:val="24"/>
        </w:rPr>
        <w:t xml:space="preserve">Serves: </w:t>
      </w:r>
      <w:r w:rsidR="00B23154" w:rsidRPr="00EF336D">
        <w:rPr>
          <w:rFonts w:ascii="Calibri" w:eastAsia="Times New Roman" w:hAnsi="Calibri" w:cs="Calibri"/>
          <w:szCs w:val="24"/>
        </w:rPr>
        <w:t>Open to everyone</w:t>
      </w: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NAPLES</w:t>
      </w:r>
    </w:p>
    <w:p w:rsidR="00C2702A" w:rsidRPr="00257A3A" w:rsidRDefault="0036587E" w:rsidP="00C2702A">
      <w:pPr>
        <w:spacing w:after="0" w:line="240" w:lineRule="auto"/>
        <w:rPr>
          <w:rFonts w:ascii="Calibri" w:eastAsia="Times New Roman" w:hAnsi="Calibri" w:cs="Calibri"/>
          <w:color w:val="C00000"/>
          <w:sz w:val="24"/>
          <w:szCs w:val="24"/>
        </w:rPr>
      </w:pPr>
      <w:r w:rsidRPr="00257A3A">
        <w:rPr>
          <w:rFonts w:ascii="Calibri" w:eastAsia="Times New Roman" w:hAnsi="Calibri" w:cs="Calibri"/>
          <w:bCs/>
          <w:color w:val="C00000"/>
          <w:sz w:val="24"/>
          <w:szCs w:val="24"/>
        </w:rPr>
        <w:t>UNITED METHODIST GOOD FELLOWSHIP – NAPLES FP</w:t>
      </w:r>
    </w:p>
    <w:p w:rsidR="00C2702A" w:rsidRPr="00EF336D" w:rsidRDefault="00B23154" w:rsidP="00C2702A">
      <w:pPr>
        <w:spacing w:after="0" w:line="240" w:lineRule="auto"/>
        <w:rPr>
          <w:rFonts w:ascii="Calibri" w:eastAsia="Times New Roman" w:hAnsi="Calibri" w:cs="Calibri"/>
          <w:szCs w:val="24"/>
        </w:rPr>
      </w:pPr>
      <w:r w:rsidRPr="00EF336D">
        <w:rPr>
          <w:rFonts w:ascii="Calibri" w:eastAsia="Times New Roman" w:hAnsi="Calibri" w:cs="Calibri"/>
          <w:szCs w:val="24"/>
        </w:rPr>
        <w:t>1000 Roosevelt Trail</w:t>
      </w:r>
    </w:p>
    <w:p w:rsidR="00C2702A" w:rsidRPr="00EF336D" w:rsidRDefault="00C2702A" w:rsidP="00C2702A">
      <w:pPr>
        <w:spacing w:after="0" w:line="240" w:lineRule="auto"/>
        <w:rPr>
          <w:rFonts w:ascii="Calibri" w:eastAsia="Times New Roman" w:hAnsi="Calibri" w:cs="Calibri"/>
          <w:szCs w:val="24"/>
        </w:rPr>
      </w:pPr>
      <w:r w:rsidRPr="00EF336D">
        <w:rPr>
          <w:rFonts w:ascii="Calibri" w:eastAsia="Times New Roman" w:hAnsi="Calibri" w:cs="Calibri"/>
          <w:szCs w:val="24"/>
        </w:rPr>
        <w:t>(207) 693-4595</w:t>
      </w:r>
    </w:p>
    <w:p w:rsidR="00C2702A" w:rsidRPr="00EF336D" w:rsidRDefault="00C2702A" w:rsidP="00C2702A">
      <w:pPr>
        <w:spacing w:after="0" w:line="240" w:lineRule="auto"/>
        <w:rPr>
          <w:rFonts w:ascii="Calibri" w:eastAsia="Times New Roman" w:hAnsi="Calibri" w:cs="Calibri"/>
          <w:szCs w:val="24"/>
        </w:rPr>
      </w:pPr>
      <w:r w:rsidRPr="00EF336D">
        <w:rPr>
          <w:rFonts w:ascii="Calibri" w:eastAsia="Times New Roman" w:hAnsi="Calibri" w:cs="Calibri"/>
          <w:szCs w:val="24"/>
        </w:rPr>
        <w:t>Hours: Tues 10-11:30am</w:t>
      </w:r>
    </w:p>
    <w:p w:rsidR="00C2702A" w:rsidRPr="00EF336D" w:rsidRDefault="00C2702A" w:rsidP="00C2702A">
      <w:pPr>
        <w:spacing w:after="0" w:line="240" w:lineRule="auto"/>
        <w:rPr>
          <w:rFonts w:ascii="Calibri" w:eastAsia="Times New Roman" w:hAnsi="Calibri" w:cs="Calibri"/>
          <w:szCs w:val="24"/>
        </w:rPr>
      </w:pPr>
      <w:r w:rsidRPr="00EF336D">
        <w:rPr>
          <w:rFonts w:ascii="Calibri" w:eastAsia="Times New Roman" w:hAnsi="Calibri" w:cs="Calibri"/>
          <w:szCs w:val="24"/>
        </w:rPr>
        <w:t>Serves: Naples</w:t>
      </w: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B6434E" w:rsidRPr="00257A3A" w:rsidRDefault="00B6434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B6434E" w:rsidRPr="00257A3A" w:rsidRDefault="00B6434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B6434E" w:rsidRPr="00257A3A" w:rsidRDefault="00B6434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B6434E" w:rsidRPr="00257A3A" w:rsidRDefault="00B6434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A75E04" w:rsidRDefault="00A75E04" w:rsidP="00B2315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</w:p>
    <w:p w:rsidR="00A75E04" w:rsidRDefault="00A75E04" w:rsidP="00B2315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</w:p>
    <w:p w:rsidR="00B23154" w:rsidRPr="00257A3A" w:rsidRDefault="00146DDF" w:rsidP="00B2315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CROSSWALK COMMUNITY OUTREACH</w:t>
      </w:r>
    </w:p>
    <w:p w:rsidR="00B23154" w:rsidRPr="00EF336D" w:rsidRDefault="00B23154" w:rsidP="00B2315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15 Village Green</w:t>
      </w:r>
    </w:p>
    <w:p w:rsidR="00B23154" w:rsidRPr="00EF336D" w:rsidRDefault="00B23154" w:rsidP="00B2315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749-7866</w:t>
      </w:r>
    </w:p>
    <w:p w:rsidR="00B23154" w:rsidRPr="00EF336D" w:rsidRDefault="00B23154" w:rsidP="00B23154">
      <w:pPr>
        <w:autoSpaceDE w:val="0"/>
        <w:autoSpaceDN w:val="0"/>
        <w:adjustRightInd w:val="0"/>
        <w:spacing w:after="0" w:line="240" w:lineRule="auto"/>
        <w:rPr>
          <w:rFonts w:cstheme="minorHAnsi"/>
          <w:szCs w:val="24"/>
        </w:rPr>
      </w:pPr>
      <w:r w:rsidRPr="00EF336D">
        <w:rPr>
          <w:rFonts w:cstheme="minorHAnsi"/>
          <w:szCs w:val="24"/>
        </w:rPr>
        <w:t>Hours: Every other Monday 1-3pm</w:t>
      </w:r>
    </w:p>
    <w:p w:rsidR="00B23154" w:rsidRPr="00EF336D" w:rsidRDefault="00B23154" w:rsidP="00C8639B">
      <w:pPr>
        <w:rPr>
          <w:rFonts w:cstheme="minorHAnsi"/>
          <w:szCs w:val="24"/>
        </w:rPr>
      </w:pPr>
      <w:r w:rsidRPr="00EF336D">
        <w:rPr>
          <w:rFonts w:cstheme="minorHAnsi"/>
          <w:szCs w:val="24"/>
        </w:rPr>
        <w:t>Serves:</w:t>
      </w:r>
      <w:r w:rsidRPr="00EF336D">
        <w:rPr>
          <w:rFonts w:ascii="Calibri" w:hAnsi="Calibri" w:cs="Calibri"/>
          <w:szCs w:val="24"/>
        </w:rPr>
        <w:t xml:space="preserve"> </w:t>
      </w:r>
      <w:r w:rsidR="00C8639B" w:rsidRPr="00EF336D">
        <w:rPr>
          <w:rFonts w:cstheme="minorHAnsi"/>
          <w:szCs w:val="24"/>
        </w:rPr>
        <w:t>Naples, Casco, Bridgton, Sebago, Harrison</w:t>
      </w: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NEW GLOUCESTER</w:t>
      </w:r>
    </w:p>
    <w:p w:rsidR="00C2702A" w:rsidRPr="00257A3A" w:rsidRDefault="0036587E" w:rsidP="00C2702A">
      <w:pPr>
        <w:spacing w:after="0" w:line="240" w:lineRule="auto"/>
        <w:rPr>
          <w:rFonts w:ascii="Calibri" w:eastAsia="Times New Roman" w:hAnsi="Calibri" w:cs="Calibri"/>
          <w:color w:val="C00000"/>
          <w:sz w:val="24"/>
          <w:szCs w:val="24"/>
        </w:rPr>
      </w:pPr>
      <w:r w:rsidRPr="00257A3A">
        <w:rPr>
          <w:rFonts w:ascii="Calibri" w:eastAsia="Times New Roman" w:hAnsi="Calibri" w:cs="Calibri"/>
          <w:bCs/>
          <w:color w:val="C00000"/>
          <w:sz w:val="24"/>
          <w:szCs w:val="24"/>
        </w:rPr>
        <w:t>FIRST CONGREGATIONAL – NEW GLOUCESTER</w:t>
      </w:r>
    </w:p>
    <w:p w:rsidR="00C2702A" w:rsidRPr="00624DB0" w:rsidRDefault="00C2702A" w:rsidP="00C2702A">
      <w:pPr>
        <w:spacing w:after="0" w:line="240" w:lineRule="auto"/>
        <w:rPr>
          <w:rFonts w:ascii="Calibri" w:eastAsia="Times New Roman" w:hAnsi="Calibri" w:cs="Calibri"/>
          <w:szCs w:val="24"/>
        </w:rPr>
      </w:pPr>
      <w:r w:rsidRPr="00624DB0">
        <w:rPr>
          <w:rFonts w:ascii="Calibri" w:eastAsia="Times New Roman" w:hAnsi="Calibri" w:cs="Calibri"/>
          <w:szCs w:val="24"/>
        </w:rPr>
        <w:t>19 Gl</w:t>
      </w:r>
      <w:r w:rsidR="00091787">
        <w:rPr>
          <w:rFonts w:ascii="Calibri" w:eastAsia="Times New Roman" w:hAnsi="Calibri" w:cs="Calibri"/>
          <w:szCs w:val="24"/>
        </w:rPr>
        <w:t>oucester Hill Rd</w:t>
      </w:r>
    </w:p>
    <w:p w:rsidR="00C2702A" w:rsidRPr="00624DB0" w:rsidRDefault="00C2702A" w:rsidP="00C2702A">
      <w:pPr>
        <w:spacing w:after="0" w:line="240" w:lineRule="auto"/>
        <w:rPr>
          <w:rFonts w:ascii="Calibri" w:eastAsia="Times New Roman" w:hAnsi="Calibri" w:cs="Calibri"/>
          <w:szCs w:val="24"/>
        </w:rPr>
      </w:pPr>
      <w:r w:rsidRPr="00624DB0">
        <w:rPr>
          <w:rFonts w:ascii="Calibri" w:eastAsia="Times New Roman" w:hAnsi="Calibri" w:cs="Calibri"/>
          <w:szCs w:val="24"/>
        </w:rPr>
        <w:t>(207) 926-3260</w:t>
      </w:r>
    </w:p>
    <w:p w:rsidR="00C2702A" w:rsidRPr="00624DB0" w:rsidRDefault="00C2702A" w:rsidP="00C2702A">
      <w:pPr>
        <w:spacing w:after="0" w:line="240" w:lineRule="auto"/>
        <w:rPr>
          <w:rFonts w:ascii="Calibri" w:eastAsia="Times New Roman" w:hAnsi="Calibri" w:cs="Calibri"/>
          <w:szCs w:val="24"/>
        </w:rPr>
      </w:pPr>
      <w:r w:rsidRPr="00624DB0">
        <w:rPr>
          <w:rFonts w:ascii="Calibri" w:eastAsia="Times New Roman" w:hAnsi="Calibri" w:cs="Calibri"/>
          <w:szCs w:val="24"/>
        </w:rPr>
        <w:t>Hours: 2</w:t>
      </w:r>
      <w:r w:rsidRPr="00624DB0">
        <w:rPr>
          <w:rFonts w:ascii="Calibri" w:eastAsia="Times New Roman" w:hAnsi="Calibri" w:cs="Calibri"/>
          <w:szCs w:val="24"/>
          <w:vertAlign w:val="superscript"/>
        </w:rPr>
        <w:t>nd</w:t>
      </w:r>
      <w:r w:rsidRPr="00624DB0">
        <w:rPr>
          <w:rFonts w:ascii="Calibri" w:eastAsia="Times New Roman" w:hAnsi="Calibri" w:cs="Calibri"/>
          <w:szCs w:val="24"/>
        </w:rPr>
        <w:t>/4</w:t>
      </w:r>
      <w:r w:rsidRPr="00624DB0">
        <w:rPr>
          <w:rFonts w:ascii="Calibri" w:eastAsia="Times New Roman" w:hAnsi="Calibri" w:cs="Calibri"/>
          <w:szCs w:val="24"/>
          <w:vertAlign w:val="superscript"/>
        </w:rPr>
        <w:t>th</w:t>
      </w:r>
      <w:r w:rsidRPr="00624DB0">
        <w:rPr>
          <w:rFonts w:ascii="Calibri" w:eastAsia="Times New Roman" w:hAnsi="Calibri" w:cs="Calibri"/>
          <w:szCs w:val="24"/>
        </w:rPr>
        <w:t xml:space="preserve"> Sat 8-9:30am</w:t>
      </w:r>
    </w:p>
    <w:p w:rsidR="00C2702A" w:rsidRPr="00624DB0" w:rsidRDefault="00C2702A" w:rsidP="0036587E">
      <w:pPr>
        <w:pStyle w:val="Default"/>
        <w:rPr>
          <w:rFonts w:asciiTheme="minorHAnsi" w:hAnsiTheme="minorHAnsi" w:cstheme="minorHAnsi"/>
          <w:color w:val="auto"/>
          <w:sz w:val="22"/>
        </w:rPr>
      </w:pPr>
      <w:r w:rsidRPr="00624DB0">
        <w:rPr>
          <w:rFonts w:asciiTheme="minorHAnsi" w:hAnsiTheme="minorHAnsi" w:cstheme="minorHAnsi"/>
          <w:color w:val="auto"/>
          <w:sz w:val="22"/>
        </w:rPr>
        <w:t>Serves:</w:t>
      </w:r>
      <w:r w:rsidRPr="00624DB0">
        <w:rPr>
          <w:color w:val="auto"/>
          <w:sz w:val="22"/>
        </w:rPr>
        <w:t xml:space="preserve"> </w:t>
      </w:r>
      <w:r w:rsidRPr="00624DB0">
        <w:rPr>
          <w:rFonts w:asciiTheme="minorHAnsi" w:hAnsiTheme="minorHAnsi" w:cstheme="minorHAnsi"/>
          <w:color w:val="auto"/>
          <w:sz w:val="22"/>
        </w:rPr>
        <w:t>New Gloucester</w:t>
      </w:r>
    </w:p>
    <w:p w:rsidR="00B6434E" w:rsidRPr="00257A3A" w:rsidRDefault="00B6434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PORTLAND</w:t>
      </w:r>
    </w:p>
    <w:p w:rsidR="00C2702A" w:rsidRPr="00257A3A" w:rsidRDefault="0036587E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FIRST ASSEMBLY OF GOD - PORTLAND</w:t>
      </w:r>
    </w:p>
    <w:p w:rsidR="00C2702A" w:rsidRPr="00EF336D" w:rsidRDefault="00091787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243 Cumberland Ave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774-2415</w:t>
      </w:r>
    </w:p>
    <w:p w:rsidR="00C2702A" w:rsidRPr="00EF336D" w:rsidRDefault="00C8639B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Hours: Sat</w:t>
      </w:r>
      <w:r w:rsidR="00C2702A" w:rsidRPr="00EF336D">
        <w:rPr>
          <w:rFonts w:cstheme="minorHAnsi"/>
          <w:bCs/>
          <w:szCs w:val="24"/>
        </w:rPr>
        <w:t xml:space="preserve"> 2</w:t>
      </w:r>
      <w:r w:rsidRPr="00EF336D">
        <w:rPr>
          <w:rFonts w:cstheme="minorHAnsi"/>
          <w:bCs/>
          <w:szCs w:val="24"/>
        </w:rPr>
        <w:t>-4pm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Serves: Portland, South Portland, Westbrook, Saco</w:t>
      </w:r>
    </w:p>
    <w:p w:rsidR="00C2702A" w:rsidRPr="00257A3A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36587E" w:rsidP="00C2702A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JEWISH FAMILY SERVICES</w:t>
      </w:r>
    </w:p>
    <w:p w:rsidR="00C2702A" w:rsidRPr="00EF336D" w:rsidRDefault="00091787" w:rsidP="00C2702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>
        <w:rPr>
          <w:rFonts w:eastAsiaTheme="minorEastAsia" w:cstheme="minorHAnsi"/>
          <w:szCs w:val="24"/>
          <w:lang w:eastAsia="ja-JP"/>
        </w:rPr>
        <w:t>1342 Congress St</w:t>
      </w:r>
    </w:p>
    <w:p w:rsidR="00C2702A" w:rsidRPr="00EF336D" w:rsidRDefault="00C2702A" w:rsidP="00C2702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EF336D">
        <w:rPr>
          <w:rFonts w:eastAsiaTheme="minorEastAsia" w:cstheme="minorHAnsi"/>
          <w:szCs w:val="24"/>
          <w:lang w:eastAsia="ja-JP"/>
        </w:rPr>
        <w:t>(207) 772-1959</w:t>
      </w:r>
    </w:p>
    <w:p w:rsidR="00C2702A" w:rsidRPr="00EF336D" w:rsidRDefault="00C2702A" w:rsidP="00C2702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EF336D">
        <w:rPr>
          <w:rFonts w:eastAsiaTheme="minorEastAsia" w:cstheme="minorHAnsi"/>
          <w:szCs w:val="24"/>
          <w:lang w:eastAsia="ja-JP"/>
        </w:rPr>
        <w:t xml:space="preserve">Hours: </w:t>
      </w:r>
      <w:proofErr w:type="spellStart"/>
      <w:r w:rsidRPr="00EF336D">
        <w:rPr>
          <w:rFonts w:eastAsiaTheme="minorEastAsia" w:cstheme="minorHAnsi"/>
          <w:szCs w:val="24"/>
          <w:lang w:eastAsia="ja-JP"/>
        </w:rPr>
        <w:t>Appt</w:t>
      </w:r>
      <w:proofErr w:type="spellEnd"/>
      <w:r w:rsidRPr="00EF336D">
        <w:rPr>
          <w:rFonts w:eastAsiaTheme="minorEastAsia" w:cstheme="minorHAnsi"/>
          <w:szCs w:val="24"/>
          <w:lang w:eastAsia="ja-JP"/>
        </w:rPr>
        <w:t xml:space="preserve"> only (Tues and Thurs 9am-4pm)</w:t>
      </w:r>
    </w:p>
    <w:p w:rsidR="00C2702A" w:rsidRPr="00EF336D" w:rsidRDefault="00C2702A" w:rsidP="00C2702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EF336D">
        <w:rPr>
          <w:rFonts w:eastAsiaTheme="minorEastAsia" w:cstheme="minorHAnsi"/>
          <w:szCs w:val="24"/>
          <w:lang w:eastAsia="ja-JP"/>
        </w:rPr>
        <w:t>Serves:</w:t>
      </w:r>
      <w:r w:rsidRPr="00EF336D">
        <w:rPr>
          <w:rFonts w:eastAsiaTheme="minorEastAsia"/>
          <w:szCs w:val="24"/>
          <w:lang w:eastAsia="ja-JP"/>
        </w:rPr>
        <w:t xml:space="preserve"> </w:t>
      </w:r>
      <w:r w:rsidRPr="00EF336D">
        <w:rPr>
          <w:rFonts w:eastAsiaTheme="minorEastAsia" w:cstheme="minorHAnsi"/>
          <w:szCs w:val="24"/>
          <w:lang w:eastAsia="ja-JP"/>
        </w:rPr>
        <w:t>Cumberland County</w:t>
      </w:r>
    </w:p>
    <w:p w:rsidR="00C2702A" w:rsidRPr="00257A3A" w:rsidRDefault="00C2702A" w:rsidP="00C2702A">
      <w:pPr>
        <w:spacing w:line="240" w:lineRule="auto"/>
        <w:contextualSpacing/>
        <w:rPr>
          <w:rFonts w:eastAsiaTheme="minorEastAsia" w:cstheme="minorHAnsi"/>
          <w:color w:val="C00000"/>
          <w:sz w:val="24"/>
          <w:szCs w:val="24"/>
          <w:lang w:eastAsia="ja-JP"/>
        </w:rPr>
      </w:pPr>
    </w:p>
    <w:p w:rsidR="00C2702A" w:rsidRPr="00257A3A" w:rsidRDefault="0036587E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 xml:space="preserve">PREBLE STREET RESOURCE CENTER </w:t>
      </w:r>
    </w:p>
    <w:p w:rsidR="00C2702A" w:rsidRPr="00EF336D" w:rsidRDefault="00091787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252 Oxford St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775-0026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Hours: Thurs 1:30-3pm</w:t>
      </w:r>
      <w:r w:rsidR="00C8639B" w:rsidRPr="00EF336D">
        <w:rPr>
          <w:rFonts w:cstheme="minorHAnsi"/>
          <w:bCs/>
          <w:szCs w:val="24"/>
        </w:rPr>
        <w:t>, call for emergencies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Serves: Portland</w:t>
      </w:r>
    </w:p>
    <w:p w:rsidR="00C2702A" w:rsidRPr="00257A3A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</w:p>
    <w:p w:rsidR="00C2702A" w:rsidRPr="00257A3A" w:rsidRDefault="0036587E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PROJECT FEED INC</w:t>
      </w:r>
    </w:p>
    <w:p w:rsidR="00C2702A" w:rsidRPr="00EF336D" w:rsidRDefault="00091787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202 Woodford St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761-3920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Hours: Mon-Fri 1-3pm</w:t>
      </w:r>
    </w:p>
    <w:p w:rsidR="00C2702A" w:rsidRPr="00EF336D" w:rsidRDefault="00C2702A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 xml:space="preserve">Serves: </w:t>
      </w:r>
      <w:r w:rsidR="00C8639B" w:rsidRPr="00EF336D">
        <w:rPr>
          <w:rFonts w:cstheme="minorHAnsi"/>
          <w:bCs/>
          <w:szCs w:val="24"/>
        </w:rPr>
        <w:t>Cumberland County</w:t>
      </w:r>
    </w:p>
    <w:p w:rsidR="00C8639B" w:rsidRPr="00A75E04" w:rsidRDefault="00C8639B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48"/>
          <w:szCs w:val="28"/>
        </w:rPr>
        <w:sectPr w:rsidR="00C8639B" w:rsidRPr="00A75E04" w:rsidSect="00517992">
          <w:type w:val="continuous"/>
          <w:pgSz w:w="12240" w:h="15840" w:code="1"/>
          <w:pgMar w:top="1440" w:right="1440" w:bottom="1440" w:left="1440" w:header="720" w:footer="720" w:gutter="0"/>
          <w:cols w:num="2" w:space="720"/>
          <w:docGrid w:linePitch="360"/>
        </w:sectPr>
      </w:pPr>
    </w:p>
    <w:p w:rsidR="00C8639B" w:rsidRPr="00257A3A" w:rsidRDefault="00C8639B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  <w:sectPr w:rsidR="00C8639B" w:rsidRPr="00257A3A" w:rsidSect="00C8639B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:rsidR="00C8639B" w:rsidRPr="00257A3A" w:rsidRDefault="00146DDF" w:rsidP="00146DD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C00000"/>
          <w:sz w:val="52"/>
          <w:szCs w:val="28"/>
        </w:rPr>
      </w:pPr>
      <w:r w:rsidRPr="00257A3A">
        <w:rPr>
          <w:rFonts w:cstheme="minorHAnsi"/>
          <w:b/>
          <w:bCs/>
          <w:color w:val="C00000"/>
          <w:sz w:val="52"/>
          <w:szCs w:val="28"/>
        </w:rPr>
        <w:t>CUMBERLAND COUNTY FOOD PANTRIES</w:t>
      </w:r>
    </w:p>
    <w:p w:rsidR="00146DDF" w:rsidRPr="00257A3A" w:rsidRDefault="00146DDF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  <w:sectPr w:rsidR="00146DDF" w:rsidRPr="00257A3A" w:rsidSect="00517992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:rsidR="00146DDF" w:rsidRPr="00257A3A" w:rsidRDefault="00146DDF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</w:p>
    <w:p w:rsidR="00C2702A" w:rsidRPr="00257A3A" w:rsidRDefault="0036587E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ROOT CELLAR - PORTLAND</w:t>
      </w:r>
    </w:p>
    <w:p w:rsidR="00C2702A" w:rsidRPr="00EF336D" w:rsidRDefault="00091787" w:rsidP="00C2702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94 Washington Ave</w:t>
      </w:r>
    </w:p>
    <w:p w:rsidR="00146DDF" w:rsidRPr="00EF336D" w:rsidRDefault="00146DDF" w:rsidP="00146DDF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774-3197</w:t>
      </w:r>
    </w:p>
    <w:p w:rsidR="00146DDF" w:rsidRPr="00EF336D" w:rsidRDefault="00146DDF" w:rsidP="00146DDF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Hours: Mon-Fri 9am-5pm</w:t>
      </w:r>
    </w:p>
    <w:p w:rsidR="00146DDF" w:rsidRPr="00A75E04" w:rsidRDefault="00146DDF" w:rsidP="00146DDF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Cs w:val="24"/>
        </w:rPr>
      </w:pPr>
      <w:r w:rsidRPr="00EF336D">
        <w:rPr>
          <w:rFonts w:cstheme="minorHAnsi"/>
          <w:bCs/>
          <w:szCs w:val="24"/>
        </w:rPr>
        <w:t>Serves: Portland</w:t>
      </w:r>
    </w:p>
    <w:p w:rsidR="00517992" w:rsidRPr="00257A3A" w:rsidRDefault="00517992" w:rsidP="00C2702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C00000"/>
        </w:rPr>
      </w:pPr>
    </w:p>
    <w:p w:rsidR="00C2702A" w:rsidRPr="00257A3A" w:rsidRDefault="0036587E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</w:rPr>
      </w:pPr>
      <w:r w:rsidRPr="00257A3A">
        <w:rPr>
          <w:rFonts w:ascii="Calibri" w:hAnsi="Calibri" w:cs="Calibri"/>
          <w:bCs/>
          <w:color w:val="C00000"/>
        </w:rPr>
        <w:t>SACRED HEART/ST. DOMINIC FOOD PANTRY</w:t>
      </w:r>
    </w:p>
    <w:p w:rsidR="00C2702A" w:rsidRPr="00EF336D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 w:rsidRPr="00EF336D">
        <w:rPr>
          <w:rFonts w:ascii="Calibri" w:hAnsi="Calibri" w:cs="Calibri"/>
          <w:sz w:val="22"/>
        </w:rPr>
        <w:t xml:space="preserve">80 </w:t>
      </w:r>
      <w:r w:rsidR="00091787">
        <w:rPr>
          <w:rFonts w:ascii="Calibri" w:hAnsi="Calibri" w:cs="Calibri"/>
          <w:sz w:val="22"/>
        </w:rPr>
        <w:t>Sherman St</w:t>
      </w:r>
    </w:p>
    <w:p w:rsidR="00C2702A" w:rsidRPr="00EF336D" w:rsidRDefault="00624DB0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(207) 310-7741</w:t>
      </w:r>
    </w:p>
    <w:p w:rsidR="00C2702A" w:rsidRPr="00EF336D" w:rsidRDefault="00C8639B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 w:rsidRPr="00EF336D">
        <w:rPr>
          <w:rFonts w:ascii="Calibri" w:hAnsi="Calibri" w:cs="Calibri"/>
          <w:sz w:val="22"/>
        </w:rPr>
        <w:t>Hours: Tues 10-11:0</w:t>
      </w:r>
      <w:r w:rsidR="00C2702A" w:rsidRPr="00EF336D">
        <w:rPr>
          <w:rFonts w:ascii="Calibri" w:hAnsi="Calibri" w:cs="Calibri"/>
          <w:sz w:val="22"/>
        </w:rPr>
        <w:t>0am</w:t>
      </w:r>
    </w:p>
    <w:p w:rsidR="00C2702A" w:rsidRPr="00EF336D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 w:rsidRPr="00EF336D">
        <w:rPr>
          <w:rFonts w:ascii="Calibri" w:hAnsi="Calibri" w:cs="Calibri"/>
          <w:sz w:val="22"/>
        </w:rPr>
        <w:t>Serves: Portland, Parkside area</w:t>
      </w:r>
    </w:p>
    <w:p w:rsidR="00C2702A" w:rsidRPr="00257A3A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</w:rPr>
      </w:pPr>
      <w:r w:rsidRPr="00257A3A">
        <w:rPr>
          <w:rFonts w:ascii="Calibri" w:hAnsi="Calibri" w:cs="Calibri"/>
          <w:color w:val="C00000"/>
        </w:rPr>
        <w:t> </w:t>
      </w:r>
    </w:p>
    <w:p w:rsidR="00C2702A" w:rsidRPr="00257A3A" w:rsidRDefault="0036587E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</w:rPr>
      </w:pPr>
      <w:r w:rsidRPr="00257A3A">
        <w:rPr>
          <w:rFonts w:ascii="Calibri" w:hAnsi="Calibri" w:cs="Calibri"/>
          <w:bCs/>
          <w:color w:val="C00000"/>
        </w:rPr>
        <w:t>SALVATION ARMY – PORTLAND FOOD PANTRY</w:t>
      </w:r>
    </w:p>
    <w:p w:rsidR="00C2702A" w:rsidRPr="00EF336D" w:rsidRDefault="00091787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297 Cumberland Ave</w:t>
      </w:r>
    </w:p>
    <w:p w:rsidR="00C2702A" w:rsidRPr="00EF336D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 w:rsidRPr="00EF336D">
        <w:rPr>
          <w:rFonts w:ascii="Calibri" w:hAnsi="Calibri" w:cs="Calibri"/>
          <w:sz w:val="22"/>
        </w:rPr>
        <w:t>(207) 774-4172</w:t>
      </w:r>
    </w:p>
    <w:p w:rsidR="00C2702A" w:rsidRPr="00EF336D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 w:rsidRPr="00EF336D">
        <w:rPr>
          <w:rFonts w:ascii="Calibri" w:hAnsi="Calibri" w:cs="Calibri"/>
          <w:sz w:val="22"/>
        </w:rPr>
        <w:t>Hours: Mon/Wed/Fri 1pm-2:30pm</w:t>
      </w:r>
    </w:p>
    <w:p w:rsidR="00C2702A" w:rsidRPr="00EF336D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 w:rsidRPr="00EF336D">
        <w:rPr>
          <w:rFonts w:ascii="Calibri" w:hAnsi="Calibri" w:cs="Calibri"/>
          <w:sz w:val="22"/>
        </w:rPr>
        <w:t>Serves: Portland, Westbrook, Cape Elizabeth</w:t>
      </w:r>
      <w:r w:rsidR="00624DB0">
        <w:rPr>
          <w:rFonts w:ascii="Calibri" w:hAnsi="Calibri" w:cs="Calibri"/>
          <w:sz w:val="22"/>
        </w:rPr>
        <w:t>, Falmouth, Scarborough</w:t>
      </w:r>
      <w:r w:rsidR="007B41E8">
        <w:rPr>
          <w:rFonts w:ascii="Calibri" w:hAnsi="Calibri" w:cs="Calibri"/>
          <w:sz w:val="22"/>
        </w:rPr>
        <w:t>, Yarmouth, Cumberland</w:t>
      </w:r>
    </w:p>
    <w:p w:rsidR="00C2702A" w:rsidRPr="00257A3A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</w:rPr>
      </w:pPr>
      <w:r w:rsidRPr="00257A3A">
        <w:rPr>
          <w:rFonts w:ascii="Calibri" w:hAnsi="Calibri" w:cs="Calibri"/>
          <w:bCs/>
          <w:color w:val="C00000"/>
        </w:rPr>
        <w:t> </w:t>
      </w:r>
    </w:p>
    <w:p w:rsidR="00C2702A" w:rsidRPr="00257A3A" w:rsidRDefault="0036587E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</w:rPr>
      </w:pPr>
      <w:r w:rsidRPr="00257A3A">
        <w:rPr>
          <w:rFonts w:ascii="Calibri" w:hAnsi="Calibri" w:cs="Calibri"/>
          <w:bCs/>
          <w:color w:val="C00000"/>
        </w:rPr>
        <w:t>ST. LUKE’S FOOD PANTRY</w:t>
      </w:r>
    </w:p>
    <w:p w:rsidR="00C2702A" w:rsidRPr="00EF336D" w:rsidRDefault="00091787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134 Park Street</w:t>
      </w:r>
    </w:p>
    <w:p w:rsidR="00C2702A" w:rsidRPr="00EF336D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 w:rsidRPr="00EF336D">
        <w:rPr>
          <w:rFonts w:ascii="Calibri" w:hAnsi="Calibri" w:cs="Calibri"/>
          <w:sz w:val="22"/>
        </w:rPr>
        <w:t>(207) 772-5434</w:t>
      </w:r>
    </w:p>
    <w:p w:rsidR="00C2702A" w:rsidRPr="00EF336D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 w:rsidRPr="00EF336D">
        <w:rPr>
          <w:rFonts w:ascii="Calibri" w:hAnsi="Calibri" w:cs="Calibri"/>
          <w:sz w:val="22"/>
        </w:rPr>
        <w:t>Hours: Thurs 9:30-11am</w:t>
      </w:r>
    </w:p>
    <w:p w:rsidR="00C2702A" w:rsidRPr="00EF336D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 w:rsidRPr="00EF336D">
        <w:rPr>
          <w:rFonts w:ascii="Calibri" w:hAnsi="Calibri" w:cs="Calibri"/>
          <w:sz w:val="22"/>
        </w:rPr>
        <w:t>Serves: Portland</w:t>
      </w:r>
    </w:p>
    <w:p w:rsidR="00C2702A" w:rsidRPr="00257A3A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</w:rPr>
      </w:pPr>
    </w:p>
    <w:p w:rsidR="00C2702A" w:rsidRPr="00257A3A" w:rsidRDefault="0036587E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</w:rPr>
      </w:pPr>
      <w:r w:rsidRPr="00257A3A">
        <w:rPr>
          <w:rFonts w:ascii="Calibri" w:hAnsi="Calibri" w:cs="Calibri"/>
          <w:bCs/>
          <w:color w:val="C00000"/>
        </w:rPr>
        <w:t>STROUDWATER CHRISTIAN CHURCH FOOD PANTRY</w:t>
      </w:r>
    </w:p>
    <w:p w:rsidR="00C2702A" w:rsidRPr="00EF336D" w:rsidRDefault="00091787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1520 Westbrook St</w:t>
      </w:r>
    </w:p>
    <w:p w:rsidR="00C2702A" w:rsidRPr="00EF336D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 w:rsidRPr="00EF336D">
        <w:rPr>
          <w:rFonts w:ascii="Calibri" w:hAnsi="Calibri" w:cs="Calibri"/>
          <w:sz w:val="22"/>
        </w:rPr>
        <w:t>(207) 772-2193</w:t>
      </w:r>
    </w:p>
    <w:p w:rsidR="00C2702A" w:rsidRPr="00EF336D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 w:rsidRPr="00EF336D">
        <w:rPr>
          <w:rFonts w:ascii="Calibri" w:hAnsi="Calibri" w:cs="Calibri"/>
          <w:sz w:val="22"/>
        </w:rPr>
        <w:t>Hours: Sun 1-3pm</w:t>
      </w:r>
    </w:p>
    <w:p w:rsidR="00146DDF" w:rsidRPr="00EF336D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 w:rsidRPr="00EF336D">
        <w:rPr>
          <w:rFonts w:ascii="Calibri" w:hAnsi="Calibri" w:cs="Calibri"/>
          <w:sz w:val="22"/>
        </w:rPr>
        <w:t>Serves: Portland, Westbrook, South Portland, Gray, Gorham</w:t>
      </w:r>
    </w:p>
    <w:p w:rsidR="00A75E04" w:rsidRDefault="00A75E04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  <w:sz w:val="22"/>
        </w:rPr>
      </w:pPr>
    </w:p>
    <w:p w:rsidR="00A75E04" w:rsidRDefault="00A75E04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  <w:sz w:val="22"/>
        </w:rPr>
      </w:pPr>
    </w:p>
    <w:p w:rsidR="00A75E04" w:rsidRDefault="00A75E04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  <w:sz w:val="22"/>
        </w:rPr>
      </w:pPr>
    </w:p>
    <w:p w:rsidR="00A75E04" w:rsidRDefault="00A75E04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  <w:sz w:val="22"/>
        </w:rPr>
      </w:pPr>
    </w:p>
    <w:p w:rsidR="00A75E04" w:rsidRDefault="00A75E04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  <w:sz w:val="22"/>
        </w:rPr>
      </w:pPr>
    </w:p>
    <w:p w:rsidR="00A75E04" w:rsidRDefault="00A75E04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  <w:sz w:val="22"/>
        </w:rPr>
      </w:pPr>
    </w:p>
    <w:p w:rsidR="00A75E04" w:rsidRDefault="00A75E04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  <w:sz w:val="22"/>
        </w:rPr>
      </w:pPr>
    </w:p>
    <w:p w:rsidR="00A75E04" w:rsidRDefault="00A75E04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  <w:sz w:val="22"/>
        </w:rPr>
      </w:pPr>
    </w:p>
    <w:p w:rsidR="00A75E04" w:rsidRDefault="00A75E04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  <w:sz w:val="22"/>
        </w:rPr>
      </w:pPr>
    </w:p>
    <w:p w:rsidR="0036587E" w:rsidRPr="00257A3A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WHITE MEMORIAL SEVENTH DAY ADVENTIST CHURCH</w:t>
      </w:r>
    </w:p>
    <w:p w:rsidR="0036587E" w:rsidRPr="00EF336D" w:rsidRDefault="00091787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97 Allen Ave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838-3123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Hours: Thurs 8-9:30am</w:t>
      </w:r>
    </w:p>
    <w:p w:rsidR="00517992" w:rsidRPr="00EF336D" w:rsidRDefault="0036587E" w:rsidP="00C8639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Serves: Por</w:t>
      </w:r>
      <w:r w:rsidR="00C8639B" w:rsidRPr="00EF336D">
        <w:rPr>
          <w:rFonts w:cstheme="minorHAnsi"/>
          <w:bCs/>
          <w:szCs w:val="24"/>
        </w:rPr>
        <w:t>tland, South Portland, Westbrook</w:t>
      </w:r>
    </w:p>
    <w:p w:rsidR="00146DDF" w:rsidRPr="00257A3A" w:rsidRDefault="00146DDF" w:rsidP="00C8639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</w:p>
    <w:p w:rsidR="00C2702A" w:rsidRPr="00257A3A" w:rsidRDefault="0036587E" w:rsidP="00C2702A">
      <w:pPr>
        <w:pStyle w:val="NormalWeb"/>
        <w:spacing w:before="0" w:beforeAutospacing="0" w:after="0" w:afterAutospacing="0"/>
        <w:rPr>
          <w:rFonts w:ascii="Calibri" w:hAnsi="Calibri" w:cs="Calibri"/>
          <w:color w:val="C00000"/>
        </w:rPr>
      </w:pPr>
      <w:r w:rsidRPr="00257A3A">
        <w:rPr>
          <w:rFonts w:ascii="Calibri" w:hAnsi="Calibri" w:cs="Calibri"/>
          <w:bCs/>
          <w:color w:val="C00000"/>
        </w:rPr>
        <w:t>WAYSIDE FOOD PANTRY</w:t>
      </w:r>
    </w:p>
    <w:p w:rsidR="00C2702A" w:rsidRPr="00EF336D" w:rsidRDefault="00091787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135 Walton St</w:t>
      </w:r>
    </w:p>
    <w:p w:rsidR="00C2702A" w:rsidRPr="00EF336D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 w:rsidRPr="00EF336D">
        <w:rPr>
          <w:rFonts w:ascii="Calibri" w:hAnsi="Calibri" w:cs="Calibri"/>
          <w:sz w:val="22"/>
        </w:rPr>
        <w:t>(207) 775-4939</w:t>
      </w:r>
    </w:p>
    <w:p w:rsidR="00C2702A" w:rsidRPr="00EF336D" w:rsidRDefault="00C2702A" w:rsidP="00C2702A">
      <w:pPr>
        <w:pStyle w:val="NormalWeb"/>
        <w:spacing w:before="0" w:beforeAutospacing="0" w:after="0" w:afterAutospacing="0"/>
        <w:rPr>
          <w:rFonts w:ascii="Calibri" w:hAnsi="Calibri" w:cs="Calibri"/>
          <w:sz w:val="22"/>
        </w:rPr>
      </w:pPr>
      <w:r w:rsidRPr="00EF336D">
        <w:rPr>
          <w:rFonts w:ascii="Calibri" w:hAnsi="Calibri" w:cs="Calibri"/>
          <w:sz w:val="22"/>
        </w:rPr>
        <w:t xml:space="preserve">4 mobile pantries - Washington Gardens 2nd </w:t>
      </w:r>
      <w:proofErr w:type="spellStart"/>
      <w:r w:rsidRPr="00EF336D">
        <w:rPr>
          <w:rFonts w:ascii="Calibri" w:hAnsi="Calibri" w:cs="Calibri"/>
          <w:sz w:val="22"/>
        </w:rPr>
        <w:t>Th</w:t>
      </w:r>
      <w:proofErr w:type="spellEnd"/>
      <w:r w:rsidRPr="00EF336D">
        <w:rPr>
          <w:rFonts w:ascii="Calibri" w:hAnsi="Calibri" w:cs="Calibri"/>
          <w:sz w:val="22"/>
        </w:rPr>
        <w:t xml:space="preserve"> 10:30-11:30am, Harbor Terrace 3rd W</w:t>
      </w:r>
      <w:r w:rsidR="007B41E8">
        <w:rPr>
          <w:rFonts w:ascii="Calibri" w:hAnsi="Calibri" w:cs="Calibri"/>
          <w:sz w:val="22"/>
        </w:rPr>
        <w:t>ed</w:t>
      </w:r>
      <w:r w:rsidRPr="00EF336D">
        <w:rPr>
          <w:rFonts w:ascii="Calibri" w:hAnsi="Calibri" w:cs="Calibri"/>
          <w:sz w:val="22"/>
        </w:rPr>
        <w:t xml:space="preserve"> 2-3pm, </w:t>
      </w:r>
      <w:proofErr w:type="spellStart"/>
      <w:r w:rsidRPr="00EF336D">
        <w:rPr>
          <w:rFonts w:ascii="Calibri" w:hAnsi="Calibri" w:cs="Calibri"/>
          <w:sz w:val="22"/>
        </w:rPr>
        <w:t>Sagamore</w:t>
      </w:r>
      <w:proofErr w:type="spellEnd"/>
      <w:r w:rsidRPr="00EF336D">
        <w:rPr>
          <w:rFonts w:ascii="Calibri" w:hAnsi="Calibri" w:cs="Calibri"/>
          <w:sz w:val="22"/>
        </w:rPr>
        <w:t xml:space="preserve"> Village 4th T</w:t>
      </w:r>
      <w:r w:rsidR="007B41E8">
        <w:rPr>
          <w:rFonts w:ascii="Calibri" w:hAnsi="Calibri" w:cs="Calibri"/>
          <w:sz w:val="22"/>
        </w:rPr>
        <w:t>ues</w:t>
      </w:r>
      <w:r w:rsidRPr="00EF336D">
        <w:rPr>
          <w:rFonts w:ascii="Calibri" w:hAnsi="Calibri" w:cs="Calibri"/>
          <w:sz w:val="22"/>
        </w:rPr>
        <w:t xml:space="preserve"> 10-11am and Red Bank 4th W</w:t>
      </w:r>
      <w:r w:rsidR="007B41E8">
        <w:rPr>
          <w:rFonts w:ascii="Calibri" w:hAnsi="Calibri" w:cs="Calibri"/>
          <w:sz w:val="22"/>
        </w:rPr>
        <w:t>ed</w:t>
      </w:r>
      <w:r w:rsidRPr="00EF336D">
        <w:rPr>
          <w:rFonts w:ascii="Calibri" w:hAnsi="Calibri" w:cs="Calibri"/>
          <w:sz w:val="22"/>
        </w:rPr>
        <w:t xml:space="preserve"> 2-3pm</w:t>
      </w:r>
    </w:p>
    <w:p w:rsidR="00C8639B" w:rsidRPr="00257A3A" w:rsidRDefault="00C8639B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RAYMOND</w:t>
      </w:r>
    </w:p>
    <w:p w:rsidR="00C2702A" w:rsidRPr="00A75E04" w:rsidRDefault="0036587E" w:rsidP="00C2702A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bCs/>
          <w:color w:val="C00000"/>
          <w:szCs w:val="24"/>
        </w:rPr>
      </w:pPr>
      <w:r w:rsidRPr="00A75E04">
        <w:rPr>
          <w:rFonts w:cstheme="minorHAnsi"/>
          <w:bCs/>
          <w:color w:val="C00000"/>
          <w:szCs w:val="24"/>
        </w:rPr>
        <w:t>RAYMOND FOOD PANTRY</w:t>
      </w:r>
    </w:p>
    <w:p w:rsidR="00C2702A" w:rsidRPr="00EF336D" w:rsidRDefault="00091787" w:rsidP="00C2702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>
        <w:rPr>
          <w:rFonts w:eastAsiaTheme="minorEastAsia" w:cstheme="minorHAnsi"/>
          <w:szCs w:val="24"/>
          <w:lang w:eastAsia="ja-JP"/>
        </w:rPr>
        <w:t>1273 Roosevelt Trail</w:t>
      </w:r>
    </w:p>
    <w:p w:rsidR="00C2702A" w:rsidRPr="00EF336D" w:rsidRDefault="00C2702A" w:rsidP="00C2702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EF336D">
        <w:rPr>
          <w:rFonts w:eastAsiaTheme="minorEastAsia" w:cstheme="minorHAnsi"/>
          <w:szCs w:val="24"/>
          <w:lang w:eastAsia="ja-JP"/>
        </w:rPr>
        <w:t>(207) 232-5830</w:t>
      </w:r>
    </w:p>
    <w:p w:rsidR="00C2702A" w:rsidRPr="00EF336D" w:rsidRDefault="00C8639B" w:rsidP="00C2702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EF336D">
        <w:rPr>
          <w:rFonts w:eastAsiaTheme="minorEastAsia" w:cstheme="minorHAnsi"/>
          <w:szCs w:val="24"/>
          <w:lang w:eastAsia="ja-JP"/>
        </w:rPr>
        <w:t xml:space="preserve">Hours: </w:t>
      </w:r>
      <w:r w:rsidR="00C2702A" w:rsidRPr="00EF336D">
        <w:rPr>
          <w:rFonts w:eastAsiaTheme="minorEastAsia" w:cstheme="minorHAnsi"/>
          <w:szCs w:val="24"/>
          <w:lang w:eastAsia="ja-JP"/>
        </w:rPr>
        <w:t>2nd and 4</w:t>
      </w:r>
      <w:r w:rsidR="00C2702A" w:rsidRPr="00EF336D">
        <w:rPr>
          <w:rFonts w:eastAsiaTheme="minorEastAsia" w:cstheme="minorHAnsi"/>
          <w:szCs w:val="24"/>
          <w:vertAlign w:val="superscript"/>
          <w:lang w:eastAsia="ja-JP"/>
        </w:rPr>
        <w:t>th</w:t>
      </w:r>
      <w:r w:rsidR="00C2702A" w:rsidRPr="00EF336D">
        <w:rPr>
          <w:rFonts w:eastAsiaTheme="minorEastAsia" w:cstheme="minorHAnsi"/>
          <w:szCs w:val="24"/>
          <w:lang w:eastAsia="ja-JP"/>
        </w:rPr>
        <w:t xml:space="preserve"> Thurs 4-6pm</w:t>
      </w:r>
      <w:r w:rsidRPr="00EF336D">
        <w:rPr>
          <w:rFonts w:eastAsiaTheme="minorEastAsia" w:cstheme="minorHAnsi"/>
          <w:szCs w:val="24"/>
          <w:lang w:eastAsia="ja-JP"/>
        </w:rPr>
        <w:t>, call for emergencies</w:t>
      </w:r>
    </w:p>
    <w:p w:rsidR="00C2702A" w:rsidRPr="00EF336D" w:rsidRDefault="00C2702A" w:rsidP="00C2702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EF336D">
        <w:rPr>
          <w:rFonts w:eastAsiaTheme="minorEastAsia" w:cstheme="minorHAnsi"/>
          <w:szCs w:val="24"/>
          <w:lang w:eastAsia="ja-JP"/>
        </w:rPr>
        <w:t>Serves:</w:t>
      </w:r>
      <w:r w:rsidRPr="00EF336D">
        <w:rPr>
          <w:rFonts w:eastAsiaTheme="minorEastAsia"/>
          <w:szCs w:val="24"/>
          <w:lang w:eastAsia="ja-JP"/>
        </w:rPr>
        <w:t xml:space="preserve"> </w:t>
      </w:r>
      <w:r w:rsidRPr="00EF336D">
        <w:rPr>
          <w:rFonts w:eastAsiaTheme="minorEastAsia" w:cstheme="minorHAnsi"/>
          <w:szCs w:val="24"/>
          <w:lang w:eastAsia="ja-JP"/>
        </w:rPr>
        <w:t>Raymond</w:t>
      </w:r>
    </w:p>
    <w:p w:rsidR="00C8639B" w:rsidRPr="00257A3A" w:rsidRDefault="00C8639B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SEBAGO</w:t>
      </w:r>
    </w:p>
    <w:p w:rsidR="0036587E" w:rsidRPr="00257A3A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SEBAGO WARMING HUT</w:t>
      </w:r>
    </w:p>
    <w:p w:rsidR="0036587E" w:rsidRPr="00EF336D" w:rsidRDefault="00091787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183 Sebago Rd</w:t>
      </w:r>
    </w:p>
    <w:p w:rsidR="0036587E" w:rsidRPr="00EF336D" w:rsidRDefault="007B41E8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(207) 787-5105</w:t>
      </w:r>
    </w:p>
    <w:p w:rsidR="007B41E8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 xml:space="preserve">Hours: </w:t>
      </w:r>
    </w:p>
    <w:p w:rsidR="0036587E" w:rsidRDefault="007B41E8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1</w:t>
      </w:r>
      <w:r w:rsidRPr="007B41E8">
        <w:rPr>
          <w:rFonts w:cstheme="minorHAnsi"/>
          <w:bCs/>
          <w:szCs w:val="24"/>
          <w:vertAlign w:val="superscript"/>
        </w:rPr>
        <w:t>st</w:t>
      </w:r>
      <w:r>
        <w:rPr>
          <w:rFonts w:cstheme="minorHAnsi"/>
          <w:bCs/>
          <w:szCs w:val="24"/>
        </w:rPr>
        <w:t>/3</w:t>
      </w:r>
      <w:r w:rsidRPr="007B41E8">
        <w:rPr>
          <w:rFonts w:cstheme="minorHAnsi"/>
          <w:bCs/>
          <w:szCs w:val="24"/>
          <w:vertAlign w:val="superscript"/>
        </w:rPr>
        <w:t>rd</w:t>
      </w:r>
      <w:r>
        <w:rPr>
          <w:rFonts w:cstheme="minorHAnsi"/>
          <w:bCs/>
          <w:szCs w:val="24"/>
        </w:rPr>
        <w:t>/5</w:t>
      </w:r>
      <w:r w:rsidRPr="007B41E8">
        <w:rPr>
          <w:rFonts w:cstheme="minorHAnsi"/>
          <w:bCs/>
          <w:szCs w:val="24"/>
          <w:vertAlign w:val="superscript"/>
        </w:rPr>
        <w:t>th</w:t>
      </w:r>
      <w:r>
        <w:rPr>
          <w:rFonts w:cstheme="minorHAnsi"/>
          <w:bCs/>
          <w:szCs w:val="24"/>
        </w:rPr>
        <w:t xml:space="preserve"> Mon 9-10:30am (produce only)</w:t>
      </w:r>
    </w:p>
    <w:p w:rsidR="007B41E8" w:rsidRDefault="007B41E8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2</w:t>
      </w:r>
      <w:r w:rsidRPr="007B41E8">
        <w:rPr>
          <w:rFonts w:cstheme="minorHAnsi"/>
          <w:bCs/>
          <w:szCs w:val="24"/>
          <w:vertAlign w:val="superscript"/>
        </w:rPr>
        <w:t>nd</w:t>
      </w:r>
      <w:r>
        <w:rPr>
          <w:rFonts w:cstheme="minorHAnsi"/>
          <w:bCs/>
          <w:szCs w:val="24"/>
        </w:rPr>
        <w:t xml:space="preserve"> Mon 9:30-11am (produce)</w:t>
      </w:r>
    </w:p>
    <w:p w:rsidR="007B41E8" w:rsidRPr="00EF336D" w:rsidRDefault="007B41E8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4</w:t>
      </w:r>
      <w:r w:rsidRPr="007B41E8">
        <w:rPr>
          <w:rFonts w:cstheme="minorHAnsi"/>
          <w:bCs/>
          <w:szCs w:val="24"/>
          <w:vertAlign w:val="superscript"/>
        </w:rPr>
        <w:t>th</w:t>
      </w:r>
      <w:r>
        <w:rPr>
          <w:rFonts w:cstheme="minorHAnsi"/>
          <w:bCs/>
          <w:szCs w:val="24"/>
        </w:rPr>
        <w:t xml:space="preserve"> Mon 9:30-11am and 3:30-5:30pm (full pantry)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Serves: Sebago</w:t>
      </w:r>
    </w:p>
    <w:p w:rsidR="0036587E" w:rsidRPr="00257A3A" w:rsidRDefault="0036587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SOUTH PORTLAND</w:t>
      </w:r>
    </w:p>
    <w:p w:rsidR="0036587E" w:rsidRPr="00257A3A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SOUTH PORTLAND FOOD CUPBOARD</w:t>
      </w:r>
    </w:p>
    <w:p w:rsidR="0036587E" w:rsidRPr="00EF336D" w:rsidRDefault="00091787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 xml:space="preserve">130 </w:t>
      </w:r>
      <w:proofErr w:type="spellStart"/>
      <w:r>
        <w:rPr>
          <w:rFonts w:cstheme="minorHAnsi"/>
          <w:bCs/>
          <w:szCs w:val="24"/>
        </w:rPr>
        <w:t>Thadeus</w:t>
      </w:r>
      <w:proofErr w:type="spellEnd"/>
      <w:r>
        <w:rPr>
          <w:rFonts w:cstheme="minorHAnsi"/>
          <w:bCs/>
          <w:szCs w:val="24"/>
        </w:rPr>
        <w:t xml:space="preserve"> St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 xml:space="preserve">(207) </w:t>
      </w:r>
      <w:r w:rsidR="007B41E8">
        <w:rPr>
          <w:rFonts w:cstheme="minorHAnsi"/>
          <w:bCs/>
          <w:szCs w:val="24"/>
        </w:rPr>
        <w:t>874-0379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Hours: 1</w:t>
      </w:r>
      <w:r w:rsidRPr="00EF336D">
        <w:rPr>
          <w:rFonts w:cstheme="minorHAnsi"/>
          <w:bCs/>
          <w:szCs w:val="24"/>
          <w:vertAlign w:val="superscript"/>
        </w:rPr>
        <w:t>st</w:t>
      </w:r>
      <w:r w:rsidRPr="00EF336D">
        <w:rPr>
          <w:rFonts w:cstheme="minorHAnsi"/>
          <w:bCs/>
          <w:szCs w:val="24"/>
        </w:rPr>
        <w:t xml:space="preserve"> Wed 5-7pm</w:t>
      </w:r>
      <w:r w:rsidR="009C36B5" w:rsidRPr="00EF336D">
        <w:rPr>
          <w:rFonts w:cstheme="minorHAnsi"/>
          <w:bCs/>
          <w:szCs w:val="24"/>
        </w:rPr>
        <w:t>, Thursdays 8:30-11:30am</w:t>
      </w:r>
    </w:p>
    <w:p w:rsidR="00146DDF" w:rsidRPr="007B41E8" w:rsidRDefault="0036587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  <w:sectPr w:rsidR="00146DDF" w:rsidRPr="007B41E8" w:rsidSect="00146DDF">
          <w:type w:val="continuous"/>
          <w:pgSz w:w="12240" w:h="15840" w:code="1"/>
          <w:pgMar w:top="1440" w:right="1440" w:bottom="1440" w:left="1440" w:header="720" w:footer="720" w:gutter="0"/>
          <w:cols w:num="2" w:space="720"/>
          <w:docGrid w:linePitch="360"/>
        </w:sectPr>
      </w:pPr>
      <w:r w:rsidRPr="00EF336D">
        <w:rPr>
          <w:rFonts w:cstheme="minorHAnsi"/>
          <w:bCs/>
          <w:szCs w:val="24"/>
        </w:rPr>
        <w:t>Serves: South Po</w:t>
      </w:r>
      <w:r w:rsidR="007B41E8">
        <w:rPr>
          <w:rFonts w:cstheme="minorHAnsi"/>
          <w:bCs/>
          <w:szCs w:val="24"/>
        </w:rPr>
        <w:t>rtland, Cape Elizabeth, Portlan</w:t>
      </w:r>
      <w:r w:rsidR="00875A64">
        <w:rPr>
          <w:rFonts w:cstheme="minorHAnsi"/>
          <w:bCs/>
          <w:szCs w:val="24"/>
        </w:rPr>
        <w:t>d</w:t>
      </w:r>
    </w:p>
    <w:p w:rsidR="00146DDF" w:rsidRPr="00257A3A" w:rsidRDefault="00146DDF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  <w:sectPr w:rsidR="00146DDF" w:rsidRPr="00257A3A" w:rsidSect="00146DDF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:rsidR="00C5401A" w:rsidRDefault="00C5401A" w:rsidP="00A75E0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52"/>
          <w:szCs w:val="28"/>
        </w:rPr>
      </w:pPr>
    </w:p>
    <w:p w:rsidR="00146DDF" w:rsidRPr="00257A3A" w:rsidRDefault="00146DDF" w:rsidP="00875A6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C00000"/>
          <w:sz w:val="52"/>
          <w:szCs w:val="28"/>
        </w:rPr>
      </w:pPr>
      <w:r w:rsidRPr="00257A3A">
        <w:rPr>
          <w:rFonts w:cstheme="minorHAnsi"/>
          <w:b/>
          <w:bCs/>
          <w:color w:val="C00000"/>
          <w:sz w:val="52"/>
          <w:szCs w:val="28"/>
        </w:rPr>
        <w:t>CUMBERLAND COUNTY FOOD PANTRIES</w:t>
      </w:r>
    </w:p>
    <w:p w:rsidR="00146DDF" w:rsidRPr="00257A3A" w:rsidRDefault="00146DDF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146DDF" w:rsidRPr="00257A3A" w:rsidRDefault="00146DDF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  <w:sectPr w:rsidR="00146DDF" w:rsidRPr="00257A3A" w:rsidSect="00875A64">
          <w:type w:val="continuous"/>
          <w:pgSz w:w="12240" w:h="15840" w:code="1"/>
          <w:pgMar w:top="0" w:right="1440" w:bottom="1440" w:left="1440" w:header="720" w:footer="720" w:gutter="0"/>
          <w:cols w:space="720"/>
          <w:docGrid w:linePitch="360"/>
        </w:sect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STANDISH</w:t>
      </w:r>
    </w:p>
    <w:p w:rsidR="0036587E" w:rsidRPr="00257A3A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CATHERINE’S CUPBOARD FOOD PANTRY</w:t>
      </w:r>
    </w:p>
    <w:p w:rsidR="0036587E" w:rsidRPr="00EF336D" w:rsidRDefault="00091787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175 Northeast Rd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893-7790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Hours: Mon 9:30-10:30am, Wed 5-6:30pm</w:t>
      </w:r>
      <w:r w:rsidR="009C36B5" w:rsidRPr="00EF336D">
        <w:rPr>
          <w:rFonts w:cstheme="minorHAnsi"/>
          <w:bCs/>
          <w:szCs w:val="24"/>
        </w:rPr>
        <w:t xml:space="preserve">, </w:t>
      </w:r>
      <w:r w:rsidR="009C36B5" w:rsidRPr="00EF336D">
        <w:rPr>
          <w:rFonts w:eastAsiaTheme="minorEastAsia" w:cstheme="minorHAnsi"/>
          <w:szCs w:val="24"/>
          <w:lang w:eastAsia="ja-JP"/>
        </w:rPr>
        <w:t>call for emergencies</w:t>
      </w:r>
    </w:p>
    <w:p w:rsidR="00517992" w:rsidRPr="00EF336D" w:rsidRDefault="0036587E" w:rsidP="00C8639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  <w:sectPr w:rsidR="00517992" w:rsidRPr="00EF336D" w:rsidSect="00875A64">
          <w:type w:val="continuous"/>
          <w:pgSz w:w="12240" w:h="15840" w:code="1"/>
          <w:pgMar w:top="1350" w:right="1440" w:bottom="1440" w:left="1440" w:header="720" w:footer="720" w:gutter="0"/>
          <w:cols w:space="720"/>
          <w:docGrid w:linePitch="360"/>
        </w:sectPr>
      </w:pPr>
      <w:r w:rsidRPr="00EF336D">
        <w:rPr>
          <w:rFonts w:cstheme="minorHAnsi"/>
          <w:bCs/>
          <w:szCs w:val="24"/>
        </w:rPr>
        <w:t>Serves: Standish, Limington, Gorham, Buxton, Se</w:t>
      </w:r>
      <w:r w:rsidR="005C2048" w:rsidRPr="00EF336D">
        <w:rPr>
          <w:rFonts w:cstheme="minorHAnsi"/>
          <w:bCs/>
          <w:szCs w:val="24"/>
        </w:rPr>
        <w:t>bago</w:t>
      </w:r>
    </w:p>
    <w:p w:rsidR="00517992" w:rsidRPr="00257A3A" w:rsidRDefault="00517992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  <w:sectPr w:rsidR="00517992" w:rsidRPr="00257A3A" w:rsidSect="00146DDF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:rsidR="00517992" w:rsidRPr="00257A3A" w:rsidRDefault="00517992" w:rsidP="0051799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WESTBROOK</w:t>
      </w:r>
    </w:p>
    <w:p w:rsidR="00517992" w:rsidRPr="00257A3A" w:rsidRDefault="00517992" w:rsidP="0051799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VINEYARD CHURCH OF GREATER PORTLAND</w:t>
      </w:r>
    </w:p>
    <w:p w:rsidR="00517992" w:rsidRPr="00EF336D" w:rsidRDefault="00091787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715 Bridgton Rd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854-8339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Hours: Fri 6-7:30pm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Serves: Westbrook, Falmouth, Portland, Windham</w:t>
      </w:r>
    </w:p>
    <w:p w:rsidR="00B6434E" w:rsidRPr="00257A3A" w:rsidRDefault="00B6434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36587E" w:rsidRPr="00257A3A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WESTBROOK COMMUNITY FOOD &amp; RESOURCE CENTER</w:t>
      </w:r>
    </w:p>
    <w:p w:rsidR="0036587E" w:rsidRPr="00EF336D" w:rsidRDefault="00091787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426 Bridge St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591-8147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Hours: Tues 12-2pm, 6-7:30pm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Serves:</w:t>
      </w:r>
      <w:r w:rsidRPr="00EF336D">
        <w:rPr>
          <w:rFonts w:ascii="Calibri" w:hAnsi="Calibri" w:cs="Calibri"/>
          <w:szCs w:val="24"/>
        </w:rPr>
        <w:t xml:space="preserve"> </w:t>
      </w:r>
      <w:r w:rsidRPr="00EF336D">
        <w:rPr>
          <w:rFonts w:cstheme="minorHAnsi"/>
          <w:bCs/>
          <w:szCs w:val="24"/>
        </w:rPr>
        <w:t>Westbrook</w:t>
      </w:r>
    </w:p>
    <w:p w:rsidR="0036587E" w:rsidRPr="00257A3A" w:rsidRDefault="0036587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bookmarkStart w:id="0" w:name="_GoBack"/>
      <w:bookmarkEnd w:id="0"/>
    </w:p>
    <w:p w:rsidR="0036587E" w:rsidRPr="007B41E8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7B41E8">
        <w:rPr>
          <w:rFonts w:cstheme="minorHAnsi"/>
          <w:bCs/>
          <w:color w:val="C00000"/>
          <w:sz w:val="24"/>
          <w:szCs w:val="24"/>
        </w:rPr>
        <w:t>SOUTHERN MAINE AGENCY ON AGING</w:t>
      </w:r>
    </w:p>
    <w:p w:rsidR="0036587E" w:rsidRPr="00EF336D" w:rsidRDefault="00091787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30 Liza Harmon Drive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(207) 854-6833</w:t>
      </w:r>
    </w:p>
    <w:p w:rsidR="00146DDF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Hours: Mon 8:45-11am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Serves: Larrabee Village</w:t>
      </w:r>
    </w:p>
    <w:p w:rsidR="0036587E" w:rsidRPr="00257A3A" w:rsidRDefault="0036587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WINDHAM</w:t>
      </w:r>
    </w:p>
    <w:p w:rsidR="0036587E" w:rsidRPr="00257A3A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WINDHAM FOOD PANTRY</w:t>
      </w:r>
    </w:p>
    <w:p w:rsidR="0036587E" w:rsidRPr="00A04DDF" w:rsidRDefault="00091787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A04DDF">
        <w:rPr>
          <w:rFonts w:cstheme="minorHAnsi"/>
          <w:bCs/>
        </w:rPr>
        <w:t>377 Gray Rd</w:t>
      </w:r>
    </w:p>
    <w:p w:rsidR="0036587E" w:rsidRPr="00A04DDF" w:rsidRDefault="007B41E8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A04DDF">
        <w:rPr>
          <w:rFonts w:cstheme="minorHAnsi"/>
          <w:bCs/>
        </w:rPr>
        <w:t>(207) 892-1931</w:t>
      </w:r>
    </w:p>
    <w:p w:rsidR="0036587E" w:rsidRPr="00A04DDF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A04DDF">
        <w:rPr>
          <w:rFonts w:cstheme="minorHAnsi"/>
          <w:bCs/>
        </w:rPr>
        <w:t xml:space="preserve">Hours: </w:t>
      </w:r>
      <w:r w:rsidR="009C36B5" w:rsidRPr="00A04DDF">
        <w:rPr>
          <w:rFonts w:cstheme="minorHAnsi"/>
          <w:bCs/>
        </w:rPr>
        <w:t xml:space="preserve">By Appointment. </w:t>
      </w:r>
      <w:r w:rsidRPr="00A04DDF">
        <w:rPr>
          <w:rFonts w:cstheme="minorHAnsi"/>
          <w:bCs/>
        </w:rPr>
        <w:t>Mon-Thurs 8:30am-4pm. 1</w:t>
      </w:r>
      <w:r w:rsidRPr="00A04DDF">
        <w:rPr>
          <w:rFonts w:cstheme="minorHAnsi"/>
          <w:bCs/>
          <w:vertAlign w:val="superscript"/>
        </w:rPr>
        <w:t>st</w:t>
      </w:r>
      <w:r w:rsidR="007B41E8" w:rsidRPr="00A04DDF">
        <w:rPr>
          <w:rFonts w:cstheme="minorHAnsi"/>
          <w:bCs/>
        </w:rPr>
        <w:t xml:space="preserve"> Mon (seniors 62+ only 10</w:t>
      </w:r>
      <w:r w:rsidRPr="00A04DDF">
        <w:rPr>
          <w:rFonts w:cstheme="minorHAnsi"/>
          <w:bCs/>
        </w:rPr>
        <w:t>am-12pm)</w:t>
      </w:r>
    </w:p>
    <w:p w:rsidR="0036587E" w:rsidRPr="00A04DDF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A04DDF">
        <w:rPr>
          <w:rFonts w:cstheme="minorHAnsi"/>
          <w:bCs/>
        </w:rPr>
        <w:t>Serves:</w:t>
      </w:r>
      <w:r w:rsidRPr="00A04DDF">
        <w:rPr>
          <w:rFonts w:ascii="Calibri" w:hAnsi="Calibri" w:cs="Calibri"/>
        </w:rPr>
        <w:t xml:space="preserve"> </w:t>
      </w:r>
      <w:r w:rsidRPr="00A04DDF">
        <w:rPr>
          <w:rFonts w:cstheme="minorHAnsi"/>
          <w:bCs/>
        </w:rPr>
        <w:t>Windham</w:t>
      </w:r>
    </w:p>
    <w:p w:rsidR="0036587E" w:rsidRPr="00257A3A" w:rsidRDefault="0036587E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C2702A" w:rsidRPr="00257A3A" w:rsidRDefault="00C2702A" w:rsidP="00D743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257A3A">
        <w:rPr>
          <w:rFonts w:cstheme="minorHAnsi"/>
          <w:b/>
          <w:bCs/>
          <w:color w:val="C00000"/>
          <w:sz w:val="24"/>
          <w:szCs w:val="24"/>
        </w:rPr>
        <w:t>YARMOUTH</w:t>
      </w:r>
    </w:p>
    <w:p w:rsidR="0036587E" w:rsidRPr="00257A3A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257A3A">
        <w:rPr>
          <w:rFonts w:cstheme="minorHAnsi"/>
          <w:bCs/>
          <w:color w:val="C00000"/>
          <w:sz w:val="24"/>
          <w:szCs w:val="24"/>
        </w:rPr>
        <w:t>YARMOUTH COMMUNITY FOOD PANTRY</w:t>
      </w:r>
    </w:p>
    <w:p w:rsidR="0036587E" w:rsidRPr="00EF336D" w:rsidRDefault="00091787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116 Main St</w:t>
      </w:r>
    </w:p>
    <w:p w:rsidR="0036587E" w:rsidRPr="00EF336D" w:rsidRDefault="0036587E" w:rsidP="0036587E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 xml:space="preserve">(207) </w:t>
      </w:r>
      <w:r w:rsidR="007B41E8">
        <w:rPr>
          <w:rFonts w:cstheme="minorHAnsi"/>
          <w:bCs/>
          <w:szCs w:val="24"/>
        </w:rPr>
        <w:t>838-2261</w:t>
      </w:r>
    </w:p>
    <w:p w:rsidR="00146DDF" w:rsidRPr="007B41E8" w:rsidRDefault="0036587E" w:rsidP="007B41E8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F336D">
        <w:rPr>
          <w:rFonts w:cstheme="minorHAnsi"/>
          <w:bCs/>
          <w:szCs w:val="24"/>
        </w:rPr>
        <w:t>Hours: Tues 10am-12pm, Wed 5-7pm, Fri 10am-12pm</w:t>
      </w:r>
    </w:p>
    <w:p w:rsidR="007B41E8" w:rsidRPr="007B41E8" w:rsidRDefault="007B41E8" w:rsidP="00146DDF">
      <w:pPr>
        <w:spacing w:after="0" w:line="240" w:lineRule="auto"/>
        <w:rPr>
          <w:rFonts w:ascii="Calibri" w:eastAsia="Times New Roman" w:hAnsi="Calibri" w:cs="Calibri"/>
          <w:szCs w:val="28"/>
        </w:rPr>
        <w:sectPr w:rsidR="007B41E8" w:rsidRPr="007B41E8" w:rsidSect="00146DDF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7B41E8">
        <w:rPr>
          <w:rFonts w:ascii="Calibri" w:eastAsia="Times New Roman" w:hAnsi="Calibri" w:cs="Calibri"/>
          <w:szCs w:val="28"/>
        </w:rPr>
        <w:t>Serves: Yarmouth, No</w:t>
      </w:r>
      <w:r>
        <w:rPr>
          <w:rFonts w:ascii="Calibri" w:eastAsia="Times New Roman" w:hAnsi="Calibri" w:cs="Calibri"/>
          <w:szCs w:val="28"/>
        </w:rPr>
        <w:t xml:space="preserve">rth Yarmouth, Freeport, </w:t>
      </w:r>
      <w:proofErr w:type="spellStart"/>
      <w:r>
        <w:rPr>
          <w:rFonts w:ascii="Calibri" w:eastAsia="Times New Roman" w:hAnsi="Calibri" w:cs="Calibri"/>
          <w:szCs w:val="28"/>
        </w:rPr>
        <w:t>Pownal</w:t>
      </w:r>
      <w:proofErr w:type="spellEnd"/>
      <w:r>
        <w:rPr>
          <w:rFonts w:ascii="Calibri" w:eastAsia="Times New Roman" w:hAnsi="Calibri" w:cs="Calibri"/>
          <w:szCs w:val="28"/>
        </w:rPr>
        <w:t>, and Cumberland</w:t>
      </w:r>
    </w:p>
    <w:p w:rsidR="00146DDF" w:rsidRPr="00257A3A" w:rsidRDefault="00146DDF" w:rsidP="00146DDF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36"/>
        </w:rPr>
        <w:sectPr w:rsidR="00146DDF" w:rsidRPr="00257A3A" w:rsidSect="00146DDF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:rsidR="00D74389" w:rsidRPr="00875A64" w:rsidRDefault="00D74389" w:rsidP="00146DDF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</w:rPr>
      </w:pPr>
    </w:p>
    <w:sectPr w:rsidR="00D74389" w:rsidRPr="00875A64" w:rsidSect="00146DDF">
      <w:type w:val="continuous"/>
      <w:pgSz w:w="12240" w:h="15840" w:code="1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2BDF" w:rsidRDefault="00F52BDF" w:rsidP="00D74389">
      <w:pPr>
        <w:spacing w:after="0" w:line="240" w:lineRule="auto"/>
      </w:pPr>
      <w:r>
        <w:separator/>
      </w:r>
    </w:p>
  </w:endnote>
  <w:endnote w:type="continuationSeparator" w:id="0">
    <w:p w:rsidR="00F52BDF" w:rsidRDefault="00F52BDF" w:rsidP="00D743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702A" w:rsidRDefault="0036587E">
    <w:pPr>
      <w:pStyle w:val="Footer"/>
    </w:pPr>
    <w:r w:rsidRPr="00720DB0">
      <w:rPr>
        <w:noProof/>
      </w:rPr>
      <w:drawing>
        <wp:anchor distT="0" distB="0" distL="114300" distR="114300" simplePos="0" relativeHeight="251659264" behindDoc="0" locked="0" layoutInCell="1" allowOverlap="1" wp14:anchorId="228E60F4" wp14:editId="4B2A22EB">
          <wp:simplePos x="0" y="0"/>
          <wp:positionH relativeFrom="margin">
            <wp:posOffset>685800</wp:posOffset>
          </wp:positionH>
          <wp:positionV relativeFrom="margin">
            <wp:posOffset>8327390</wp:posOffset>
          </wp:positionV>
          <wp:extent cx="4562475" cy="695960"/>
          <wp:effectExtent l="0" t="0" r="9525" b="8890"/>
          <wp:wrapSquare wrapText="bothSides"/>
          <wp:docPr id="2" name="Picture 2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D74389" w:rsidRDefault="00D7438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2BDF" w:rsidRDefault="00F52BDF" w:rsidP="00D74389">
      <w:pPr>
        <w:spacing w:after="0" w:line="240" w:lineRule="auto"/>
      </w:pPr>
      <w:r>
        <w:separator/>
      </w:r>
    </w:p>
  </w:footnote>
  <w:footnote w:type="continuationSeparator" w:id="0">
    <w:p w:rsidR="00F52BDF" w:rsidRDefault="00F52BDF" w:rsidP="00D743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702A" w:rsidRDefault="00C2702A">
    <w:pPr>
      <w:pStyle w:val="Header"/>
    </w:pPr>
    <w:r>
      <w:t xml:space="preserve">UPDATED </w:t>
    </w:r>
    <w:r w:rsidR="00B23154">
      <w:t>J</w:t>
    </w:r>
    <w:r w:rsidR="00875A64">
      <w:t>ULY</w:t>
    </w:r>
    <w:r w:rsidR="00B23154">
      <w:t xml:space="preserve"> 2019</w:t>
    </w:r>
  </w:p>
  <w:p w:rsidR="00C2702A" w:rsidRDefault="00C270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jYxtjQzBQEjJR2l4NTi4sz8PJACy1oAm66kNywAAAA="/>
  </w:docVars>
  <w:rsids>
    <w:rsidRoot w:val="00D74389"/>
    <w:rsid w:val="000828E8"/>
    <w:rsid w:val="00091787"/>
    <w:rsid w:val="00146DDF"/>
    <w:rsid w:val="00257A3A"/>
    <w:rsid w:val="0036587E"/>
    <w:rsid w:val="00517992"/>
    <w:rsid w:val="005C2048"/>
    <w:rsid w:val="005F3A71"/>
    <w:rsid w:val="00624DB0"/>
    <w:rsid w:val="006B3C8F"/>
    <w:rsid w:val="007B41E8"/>
    <w:rsid w:val="007B53C0"/>
    <w:rsid w:val="00807F1A"/>
    <w:rsid w:val="00875A64"/>
    <w:rsid w:val="009C36B5"/>
    <w:rsid w:val="00A04DDF"/>
    <w:rsid w:val="00A75E04"/>
    <w:rsid w:val="00B23154"/>
    <w:rsid w:val="00B6434E"/>
    <w:rsid w:val="00C2702A"/>
    <w:rsid w:val="00C5401A"/>
    <w:rsid w:val="00C8639B"/>
    <w:rsid w:val="00D74389"/>
    <w:rsid w:val="00EF336D"/>
    <w:rsid w:val="00F5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chartTrackingRefBased/>
  <w15:docId w15:val="{7794416F-31C2-4B10-B2E5-8585FDA86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43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438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743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8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43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389"/>
  </w:style>
  <w:style w:type="paragraph" w:styleId="Footer">
    <w:name w:val="footer"/>
    <w:basedOn w:val="Normal"/>
    <w:link w:val="FooterChar"/>
    <w:uiPriority w:val="99"/>
    <w:unhideWhenUsed/>
    <w:rsid w:val="00D743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3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4</Pages>
  <Words>823</Words>
  <Characters>469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55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16</cp:revision>
  <dcterms:created xsi:type="dcterms:W3CDTF">2018-07-23T12:43:00Z</dcterms:created>
  <dcterms:modified xsi:type="dcterms:W3CDTF">2019-07-16T19:22:00Z</dcterms:modified>
</cp:coreProperties>
</file>